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BB4F5" w14:textId="4C928221" w:rsidR="0055242A" w:rsidRDefault="00AD2070" w:rsidP="0055242A">
      <w:pPr>
        <w:spacing w:line="360" w:lineRule="auto"/>
        <w:jc w:val="center"/>
        <w:rPr>
          <w:rFonts w:ascii="Times New Roman" w:hAnsi="Times New Roman" w:cs="Times New Roman"/>
          <w:b/>
          <w:sz w:val="44"/>
          <w:szCs w:val="44"/>
        </w:rPr>
      </w:pPr>
      <w:r>
        <w:rPr>
          <w:rFonts w:ascii="Times New Roman" w:hAnsi="Times New Roman" w:cs="Times New Roman"/>
          <w:b/>
          <w:sz w:val="44"/>
          <w:szCs w:val="44"/>
        </w:rPr>
        <w:t>CAREER ADVISORY SYSTEM</w:t>
      </w:r>
      <w:r w:rsidR="00572155">
        <w:rPr>
          <w:rFonts w:ascii="Times New Roman" w:hAnsi="Times New Roman" w:cs="Times New Roman"/>
          <w:b/>
          <w:sz w:val="44"/>
          <w:szCs w:val="44"/>
        </w:rPr>
        <w:t>-NLP</w:t>
      </w:r>
    </w:p>
    <w:p w14:paraId="665746F0" w14:textId="65535241" w:rsidR="009750C3" w:rsidRPr="00436D90" w:rsidRDefault="009750C3" w:rsidP="0055242A">
      <w:pPr>
        <w:spacing w:line="360" w:lineRule="auto"/>
        <w:jc w:val="center"/>
        <w:rPr>
          <w:rFonts w:ascii="Times New Roman" w:hAnsi="Times New Roman" w:cs="Times New Roman"/>
          <w:b/>
          <w:sz w:val="44"/>
          <w:szCs w:val="44"/>
        </w:rPr>
      </w:pPr>
      <w:r>
        <w:rPr>
          <w:rFonts w:ascii="Times New Roman" w:hAnsi="Times New Roman" w:cs="Times New Roman"/>
          <w:b/>
          <w:sz w:val="44"/>
          <w:szCs w:val="44"/>
        </w:rPr>
        <w:t>Assignment-</w:t>
      </w:r>
      <w:r w:rsidR="00572155">
        <w:rPr>
          <w:rFonts w:ascii="Times New Roman" w:hAnsi="Times New Roman" w:cs="Times New Roman"/>
          <w:b/>
          <w:sz w:val="44"/>
          <w:szCs w:val="44"/>
        </w:rPr>
        <w:t>5</w:t>
      </w:r>
    </w:p>
    <w:p w14:paraId="44C9E1E3" w14:textId="57BB9F76" w:rsidR="0055242A" w:rsidRPr="00436D90" w:rsidRDefault="00A47B91" w:rsidP="0055242A">
      <w:pPr>
        <w:spacing w:line="360" w:lineRule="auto"/>
        <w:jc w:val="center"/>
        <w:rPr>
          <w:rFonts w:ascii="Times New Roman" w:hAnsi="Times New Roman" w:cs="Times New Roman"/>
          <w:b/>
          <w:sz w:val="18"/>
          <w:szCs w:val="18"/>
          <w:lang w:val="en-GB"/>
        </w:rPr>
      </w:pPr>
      <w:r>
        <w:rPr>
          <w:rFonts w:ascii="Times New Roman" w:hAnsi="Times New Roman" w:cs="Times New Roman"/>
          <w:b/>
          <w:sz w:val="36"/>
          <w:szCs w:val="36"/>
        </w:rPr>
        <w:t>Artificial Intelligence</w:t>
      </w:r>
      <w:r w:rsidR="0055242A" w:rsidRPr="00436D90">
        <w:rPr>
          <w:rFonts w:ascii="Times New Roman" w:hAnsi="Times New Roman" w:cs="Times New Roman"/>
          <w:b/>
          <w:sz w:val="36"/>
          <w:szCs w:val="36"/>
        </w:rPr>
        <w:t>- CS</w:t>
      </w:r>
      <w:r>
        <w:rPr>
          <w:rFonts w:ascii="Times New Roman" w:hAnsi="Times New Roman" w:cs="Times New Roman"/>
          <w:b/>
          <w:sz w:val="36"/>
          <w:szCs w:val="36"/>
        </w:rPr>
        <w:t>E643</w:t>
      </w:r>
    </w:p>
    <w:p w14:paraId="0FEB94DD" w14:textId="77777777" w:rsidR="0055242A" w:rsidRPr="00261F2D" w:rsidRDefault="0055242A" w:rsidP="0055242A">
      <w:pPr>
        <w:spacing w:line="360" w:lineRule="auto"/>
        <w:jc w:val="center"/>
        <w:rPr>
          <w:rFonts w:ascii="Times New Roman" w:hAnsi="Times New Roman" w:cs="Times New Roman"/>
          <w:b/>
          <w:sz w:val="28"/>
          <w:szCs w:val="28"/>
          <w:lang w:val="en-GB"/>
        </w:rPr>
      </w:pPr>
    </w:p>
    <w:p w14:paraId="5BBA9C21" w14:textId="77777777" w:rsidR="0055242A" w:rsidRPr="00261F2D" w:rsidRDefault="0055242A" w:rsidP="0055242A">
      <w:pPr>
        <w:spacing w:line="360" w:lineRule="auto"/>
        <w:jc w:val="center"/>
        <w:rPr>
          <w:rFonts w:ascii="Times New Roman" w:hAnsi="Times New Roman" w:cs="Times New Roman"/>
          <w:sz w:val="32"/>
          <w:szCs w:val="32"/>
          <w:lang w:val="en-GB"/>
        </w:rPr>
      </w:pPr>
      <w:r w:rsidRPr="00261F2D">
        <w:rPr>
          <w:rFonts w:ascii="Times New Roman" w:hAnsi="Times New Roman" w:cs="Times New Roman"/>
          <w:sz w:val="28"/>
          <w:szCs w:val="28"/>
          <w:lang w:val="en-GB"/>
        </w:rPr>
        <w:t>PREPARED BY</w:t>
      </w:r>
    </w:p>
    <w:p w14:paraId="21048085" w14:textId="292534FB" w:rsidR="0055242A" w:rsidRDefault="0055242A" w:rsidP="0055242A">
      <w:pPr>
        <w:pStyle w:val="NoSpacing"/>
        <w:jc w:val="center"/>
        <w:rPr>
          <w:rFonts w:ascii="Times New Roman" w:hAnsi="Times New Roman" w:cs="Times New Roman"/>
          <w:b/>
          <w:bCs/>
          <w:sz w:val="28"/>
          <w:szCs w:val="28"/>
          <w:lang w:val="en-GB"/>
        </w:rPr>
      </w:pPr>
      <w:r w:rsidRPr="00436D90">
        <w:rPr>
          <w:rFonts w:ascii="Times New Roman" w:hAnsi="Times New Roman" w:cs="Times New Roman"/>
          <w:b/>
          <w:bCs/>
          <w:sz w:val="28"/>
          <w:szCs w:val="28"/>
          <w:lang w:val="en-GB"/>
        </w:rPr>
        <w:t>Bhavishi Bansal</w:t>
      </w:r>
    </w:p>
    <w:p w14:paraId="136E5B8D" w14:textId="2FD0EDEF" w:rsidR="00F209AD" w:rsidRPr="00436D90" w:rsidRDefault="00F209AD" w:rsidP="0055242A">
      <w:pPr>
        <w:pStyle w:val="NoSpacing"/>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SP22001)</w:t>
      </w:r>
    </w:p>
    <w:p w14:paraId="2B318A43" w14:textId="7B0AA734" w:rsidR="0055242A" w:rsidRPr="00436D90" w:rsidRDefault="0055242A" w:rsidP="0055242A">
      <w:pPr>
        <w:pStyle w:val="NoSpacing"/>
        <w:jc w:val="center"/>
        <w:rPr>
          <w:rFonts w:ascii="Times New Roman" w:hAnsi="Times New Roman" w:cs="Times New Roman"/>
          <w:b/>
          <w:bCs/>
          <w:sz w:val="28"/>
          <w:szCs w:val="28"/>
          <w:lang w:val="en-GB"/>
        </w:rPr>
      </w:pPr>
    </w:p>
    <w:p w14:paraId="26920595" w14:textId="77777777" w:rsidR="0055242A" w:rsidRPr="00436D90" w:rsidRDefault="0055242A" w:rsidP="0055242A">
      <w:pPr>
        <w:pStyle w:val="NoSpacing"/>
        <w:jc w:val="center"/>
        <w:rPr>
          <w:rFonts w:ascii="Times New Roman" w:hAnsi="Times New Roman" w:cs="Times New Roman"/>
          <w:sz w:val="24"/>
          <w:szCs w:val="24"/>
          <w:lang w:val="en-GB"/>
        </w:rPr>
      </w:pPr>
    </w:p>
    <w:p w14:paraId="4AECE56B" w14:textId="77777777" w:rsidR="0055242A" w:rsidRPr="00261F2D" w:rsidRDefault="0055242A" w:rsidP="0055242A">
      <w:pPr>
        <w:spacing w:line="360" w:lineRule="auto"/>
        <w:jc w:val="center"/>
        <w:rPr>
          <w:rFonts w:ascii="Times New Roman" w:hAnsi="Times New Roman" w:cs="Times New Roman"/>
          <w:sz w:val="28"/>
          <w:szCs w:val="28"/>
          <w:lang w:val="en-GB"/>
        </w:rPr>
      </w:pPr>
    </w:p>
    <w:p w14:paraId="7D2A0DDD" w14:textId="77777777" w:rsidR="0055242A" w:rsidRPr="00261F2D" w:rsidRDefault="0055242A" w:rsidP="0055242A">
      <w:pPr>
        <w:spacing w:line="360" w:lineRule="auto"/>
        <w:jc w:val="center"/>
        <w:rPr>
          <w:rFonts w:ascii="Times New Roman" w:hAnsi="Times New Roman" w:cs="Times New Roman"/>
          <w:sz w:val="36"/>
          <w:szCs w:val="36"/>
          <w:lang w:val="en-GB"/>
        </w:rPr>
      </w:pPr>
      <w:r w:rsidRPr="00261F2D">
        <w:rPr>
          <w:rFonts w:ascii="Times New Roman" w:hAnsi="Times New Roman" w:cs="Times New Roman"/>
          <w:sz w:val="28"/>
          <w:szCs w:val="28"/>
          <w:lang w:val="en-GB"/>
        </w:rPr>
        <w:t>FACULTY GUIDES</w:t>
      </w:r>
    </w:p>
    <w:p w14:paraId="5162C8E0" w14:textId="07D2902E" w:rsidR="0055242A" w:rsidRDefault="0055242A" w:rsidP="0055242A">
      <w:pPr>
        <w:spacing w:line="360" w:lineRule="auto"/>
        <w:jc w:val="center"/>
        <w:rPr>
          <w:rFonts w:ascii="Times New Roman" w:hAnsi="Times New Roman" w:cs="Times New Roman"/>
          <w:b/>
          <w:sz w:val="32"/>
          <w:szCs w:val="32"/>
          <w:lang w:val="en-GB"/>
        </w:rPr>
      </w:pPr>
      <w:r w:rsidRPr="00261F2D">
        <w:rPr>
          <w:rFonts w:ascii="Times New Roman" w:hAnsi="Times New Roman" w:cs="Times New Roman"/>
          <w:b/>
          <w:sz w:val="32"/>
          <w:szCs w:val="32"/>
          <w:lang w:val="en-GB"/>
        </w:rPr>
        <w:t xml:space="preserve"> </w:t>
      </w:r>
      <w:r w:rsidR="009A2242" w:rsidRPr="00A91D25">
        <w:rPr>
          <w:rFonts w:ascii="Times New Roman" w:hAnsi="Times New Roman" w:cs="Times New Roman"/>
          <w:b/>
          <w:sz w:val="32"/>
          <w:szCs w:val="32"/>
          <w:lang w:val="en-GB"/>
        </w:rPr>
        <w:t>C. Anantaram</w:t>
      </w:r>
    </w:p>
    <w:p w14:paraId="55C1214D" w14:textId="77777777" w:rsidR="0055242A" w:rsidRPr="00436D90" w:rsidRDefault="0055242A" w:rsidP="0055242A">
      <w:pPr>
        <w:spacing w:line="360" w:lineRule="auto"/>
        <w:jc w:val="center"/>
        <w:rPr>
          <w:rFonts w:ascii="Times New Roman" w:hAnsi="Times New Roman" w:cs="Times New Roman"/>
          <w:b/>
          <w:sz w:val="16"/>
          <w:szCs w:val="16"/>
          <w:lang w:val="en-GB"/>
        </w:rPr>
      </w:pPr>
    </w:p>
    <w:p w14:paraId="6D275E56" w14:textId="77777777" w:rsidR="0055242A" w:rsidRPr="00261F2D" w:rsidRDefault="0055242A" w:rsidP="0055242A">
      <w:pPr>
        <w:jc w:val="center"/>
        <w:rPr>
          <w:rFonts w:ascii="Times New Roman" w:hAnsi="Times New Roman" w:cs="Times New Roman"/>
          <w:lang w:val="en-GB"/>
        </w:rPr>
      </w:pPr>
      <w:r>
        <w:rPr>
          <w:noProof/>
        </w:rPr>
        <w:drawing>
          <wp:inline distT="0" distB="0" distL="0" distR="0" wp14:anchorId="6B247BF7" wp14:editId="2CEAAAF1">
            <wp:extent cx="2641454" cy="1746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662560" cy="1760485"/>
                    </a:xfrm>
                    <a:prstGeom prst="rect">
                      <a:avLst/>
                    </a:prstGeom>
                    <a:noFill/>
                    <a:ln>
                      <a:noFill/>
                    </a:ln>
                  </pic:spPr>
                </pic:pic>
              </a:graphicData>
            </a:graphic>
          </wp:inline>
        </w:drawing>
      </w:r>
    </w:p>
    <w:p w14:paraId="1A5B0181" w14:textId="77777777" w:rsidR="0055242A" w:rsidRDefault="0055242A" w:rsidP="0055242A">
      <w:pPr>
        <w:rPr>
          <w:rFonts w:ascii="Times New Roman" w:hAnsi="Times New Roman" w:cs="Times New Roman"/>
          <w:sz w:val="12"/>
          <w:lang w:val="en-GB"/>
        </w:rPr>
      </w:pPr>
    </w:p>
    <w:p w14:paraId="5A3128D7" w14:textId="41ACBCE9" w:rsidR="0055242A" w:rsidRPr="00261F2D" w:rsidRDefault="0055242A" w:rsidP="0055242A">
      <w:pPr>
        <w:spacing w:line="360" w:lineRule="auto"/>
        <w:jc w:val="center"/>
        <w:rPr>
          <w:rFonts w:ascii="Times New Roman" w:hAnsi="Times New Roman" w:cs="Times New Roman"/>
          <w:b/>
          <w:sz w:val="36"/>
        </w:rPr>
      </w:pPr>
      <w:r>
        <w:rPr>
          <w:rFonts w:ascii="Times New Roman" w:hAnsi="Times New Roman" w:cs="Times New Roman"/>
          <w:b/>
          <w:sz w:val="36"/>
        </w:rPr>
        <w:t>Computer Science</w:t>
      </w:r>
      <w:r w:rsidR="00A91D25">
        <w:rPr>
          <w:rFonts w:ascii="Times New Roman" w:hAnsi="Times New Roman" w:cs="Times New Roman"/>
          <w:b/>
          <w:sz w:val="36"/>
        </w:rPr>
        <w:t xml:space="preserve"> and</w:t>
      </w:r>
      <w:r w:rsidRPr="00261F2D">
        <w:rPr>
          <w:rFonts w:ascii="Times New Roman" w:hAnsi="Times New Roman" w:cs="Times New Roman"/>
          <w:b/>
          <w:sz w:val="36"/>
        </w:rPr>
        <w:t xml:space="preserve"> </w:t>
      </w:r>
      <w:r w:rsidR="00EB7547">
        <w:rPr>
          <w:rFonts w:ascii="Times New Roman" w:hAnsi="Times New Roman" w:cs="Times New Roman"/>
          <w:b/>
          <w:sz w:val="36"/>
        </w:rPr>
        <w:t>E</w:t>
      </w:r>
      <w:r w:rsidRPr="00261F2D">
        <w:rPr>
          <w:rFonts w:ascii="Times New Roman" w:hAnsi="Times New Roman" w:cs="Times New Roman"/>
          <w:b/>
          <w:sz w:val="36"/>
        </w:rPr>
        <w:t>ngineering</w:t>
      </w:r>
    </w:p>
    <w:p w14:paraId="216705DC" w14:textId="6060B881" w:rsidR="0055242A" w:rsidRPr="00261F2D" w:rsidRDefault="00374162" w:rsidP="0055242A">
      <w:pPr>
        <w:spacing w:line="360" w:lineRule="auto"/>
        <w:jc w:val="center"/>
        <w:rPr>
          <w:rFonts w:ascii="Times New Roman" w:hAnsi="Times New Roman" w:cs="Times New Roman"/>
          <w:b/>
          <w:sz w:val="36"/>
        </w:rPr>
      </w:pPr>
      <w:r w:rsidRPr="00374162">
        <w:rPr>
          <w:rFonts w:ascii="Times New Roman" w:hAnsi="Times New Roman" w:cs="Times New Roman"/>
          <w:b/>
          <w:sz w:val="36"/>
        </w:rPr>
        <w:t>Indraprastha Institute of Information Technology Delhi</w:t>
      </w:r>
    </w:p>
    <w:p w14:paraId="08588ED5" w14:textId="77777777" w:rsidR="0055242A" w:rsidRPr="00436D90" w:rsidRDefault="0055242A" w:rsidP="0055242A">
      <w:pPr>
        <w:spacing w:line="0" w:lineRule="atLeast"/>
        <w:rPr>
          <w:rFonts w:ascii="Times New Roman" w:hAnsi="Times New Roman" w:cs="Times New Roman"/>
          <w:b/>
          <w:sz w:val="2"/>
          <w:szCs w:val="2"/>
        </w:rPr>
      </w:pPr>
    </w:p>
    <w:p w14:paraId="27D1B416" w14:textId="77777777" w:rsidR="00374162" w:rsidRDefault="00374162" w:rsidP="0055242A">
      <w:pPr>
        <w:jc w:val="center"/>
        <w:rPr>
          <w:rFonts w:ascii="Times New Roman" w:hAnsi="Times New Roman" w:cs="Times New Roman"/>
          <w:b/>
          <w:sz w:val="28"/>
        </w:rPr>
      </w:pPr>
    </w:p>
    <w:p w14:paraId="453DD806" w14:textId="026BA07C" w:rsidR="0055242A" w:rsidRDefault="00572155" w:rsidP="0055242A">
      <w:pPr>
        <w:jc w:val="center"/>
        <w:rPr>
          <w:rFonts w:ascii="Times New Roman" w:hAnsi="Times New Roman" w:cs="Times New Roman"/>
          <w:b/>
          <w:sz w:val="28"/>
        </w:rPr>
      </w:pPr>
      <w:r>
        <w:rPr>
          <w:rFonts w:ascii="Times New Roman" w:hAnsi="Times New Roman" w:cs="Times New Roman"/>
          <w:b/>
          <w:sz w:val="28"/>
        </w:rPr>
        <w:t>DECEMBER</w:t>
      </w:r>
      <w:r w:rsidR="0055242A">
        <w:rPr>
          <w:rFonts w:ascii="Times New Roman" w:hAnsi="Times New Roman" w:cs="Times New Roman"/>
          <w:b/>
          <w:sz w:val="28"/>
        </w:rPr>
        <w:t>, 2022</w:t>
      </w:r>
    </w:p>
    <w:p w14:paraId="486C46EA" w14:textId="3B5AAA6C" w:rsidR="00526385" w:rsidRPr="00261F2D" w:rsidRDefault="00526385" w:rsidP="0055242A">
      <w:pPr>
        <w:jc w:val="center"/>
        <w:rPr>
          <w:rFonts w:ascii="Times New Roman" w:hAnsi="Times New Roman" w:cs="Times New Roman"/>
          <w:b/>
          <w:sz w:val="28"/>
        </w:rPr>
        <w:sectPr w:rsidR="00526385" w:rsidRPr="00261F2D" w:rsidSect="00382926">
          <w:footerReference w:type="default" r:id="rId11"/>
          <w:pgSz w:w="11907" w:h="16839" w:code="9"/>
          <w:pgMar w:top="1418" w:right="1134" w:bottom="1418" w:left="1701" w:header="720" w:footer="251" w:gutter="0"/>
          <w:pgBorders w:offsetFrom="page">
            <w:top w:val="thinThickLargeGap" w:sz="24" w:space="24" w:color="auto"/>
            <w:left w:val="thinThickLargeGap" w:sz="24" w:space="24" w:color="auto"/>
            <w:bottom w:val="thickThinLargeGap" w:sz="24" w:space="24" w:color="auto"/>
            <w:right w:val="thickThinLargeGap" w:sz="24" w:space="24" w:color="auto"/>
          </w:pgBorders>
          <w:pgNumType w:fmt="lowerRoman"/>
          <w:cols w:space="720"/>
          <w:docGrid w:linePitch="360"/>
        </w:sectPr>
      </w:pPr>
    </w:p>
    <w:p w14:paraId="7CE83624" w14:textId="3623B3F7" w:rsidR="00B55F1C" w:rsidRPr="00037FF2" w:rsidRDefault="00B55F1C" w:rsidP="005F44D3">
      <w:pPr>
        <w:spacing w:line="276" w:lineRule="auto"/>
        <w:rPr>
          <w:b/>
          <w:bCs/>
          <w:sz w:val="28"/>
          <w:szCs w:val="28"/>
          <w:shd w:val="clear" w:color="auto" w:fill="FFFFFF"/>
        </w:rPr>
      </w:pPr>
      <w:r>
        <w:rPr>
          <w:b/>
          <w:bCs/>
          <w:sz w:val="28"/>
          <w:szCs w:val="28"/>
          <w:shd w:val="clear" w:color="auto" w:fill="FFFFFF"/>
        </w:rPr>
        <w:lastRenderedPageBreak/>
        <w:t xml:space="preserve">1 Introduction </w:t>
      </w:r>
    </w:p>
    <w:p w14:paraId="4FBC2937" w14:textId="1496F3AF" w:rsidR="00572155" w:rsidRPr="00572155" w:rsidRDefault="00B55F1C" w:rsidP="00572155">
      <w:pPr>
        <w:spacing w:line="276" w:lineRule="auto"/>
        <w:rPr>
          <w:shd w:val="clear" w:color="auto" w:fill="FFFFFF"/>
        </w:rPr>
      </w:pPr>
      <w:r w:rsidRPr="006858DA">
        <w:rPr>
          <w:shd w:val="clear" w:color="auto" w:fill="FFFFFF"/>
        </w:rPr>
        <w:t xml:space="preserve"> </w:t>
      </w:r>
      <w:r w:rsidR="00AD2070">
        <w:rPr>
          <w:shd w:val="clear" w:color="auto" w:fill="FFFFFF"/>
        </w:rPr>
        <w:t>This Career Advisory System can be useful for  graduating student and will recommend career options based on user’s interest,courses he had done related to that field and average gpa  he scored in that courses.</w:t>
      </w:r>
      <w:r w:rsidR="00572155" w:rsidRPr="00572155">
        <w:t xml:space="preserve"> </w:t>
      </w:r>
      <w:r w:rsidR="00572155" w:rsidRPr="00572155">
        <w:rPr>
          <w:shd w:val="clear" w:color="auto" w:fill="FFFFFF"/>
        </w:rPr>
        <w:t>Python code creates a fact which stores the name of the user. Named Entity Recognition is implemented for this. Initially, the user is asked to introduce himself/herself. Then, sentence tokenisation followed by word tokenisation, POS tagging, creating named entity chunks and to extract the chink with PERSON label. Finally, the person's name is extracted and saved as a fact in a text file.</w:t>
      </w:r>
    </w:p>
    <w:p w14:paraId="0085FE3F" w14:textId="77777777" w:rsidR="00572155" w:rsidRPr="00572155" w:rsidRDefault="00572155" w:rsidP="00572155">
      <w:pPr>
        <w:spacing w:line="276" w:lineRule="auto"/>
        <w:rPr>
          <w:shd w:val="clear" w:color="auto" w:fill="FFFFFF"/>
        </w:rPr>
      </w:pPr>
    </w:p>
    <w:p w14:paraId="6190B590" w14:textId="7E0F3B0D" w:rsidR="004F7C4B" w:rsidRDefault="00572155" w:rsidP="00572155">
      <w:pPr>
        <w:spacing w:line="276" w:lineRule="auto"/>
        <w:rPr>
          <w:shd w:val="clear" w:color="auto" w:fill="FFFFFF"/>
        </w:rPr>
      </w:pPr>
      <w:r w:rsidRPr="00572155">
        <w:rPr>
          <w:shd w:val="clear" w:color="auto" w:fill="FFFFFF"/>
        </w:rPr>
        <w:t>Prolog code runs as before. Now, in the final result of career advise is given with using the name of the user.</w:t>
      </w:r>
    </w:p>
    <w:p w14:paraId="29596C4E" w14:textId="476D76EB" w:rsidR="00572155" w:rsidRDefault="00572155" w:rsidP="00572155">
      <w:pPr>
        <w:spacing w:line="276" w:lineRule="auto"/>
        <w:rPr>
          <w:b/>
          <w:bCs/>
          <w:sz w:val="28"/>
          <w:szCs w:val="28"/>
          <w:shd w:val="clear" w:color="auto" w:fill="FFFFFF"/>
        </w:rPr>
      </w:pPr>
      <w:r w:rsidRPr="00572155">
        <w:rPr>
          <w:b/>
          <w:bCs/>
          <w:sz w:val="28"/>
          <w:szCs w:val="28"/>
          <w:shd w:val="clear" w:color="auto" w:fill="FFFFFF"/>
        </w:rPr>
        <w:t>2 Python Code</w:t>
      </w:r>
    </w:p>
    <w:p w14:paraId="6151CA74" w14:textId="77777777" w:rsidR="00572155" w:rsidRPr="00572155" w:rsidRDefault="00572155" w:rsidP="00572155">
      <w:pPr>
        <w:spacing w:line="276" w:lineRule="auto"/>
        <w:rPr>
          <w:shd w:val="clear" w:color="auto" w:fill="FFFFFF"/>
        </w:rPr>
      </w:pPr>
      <w:r w:rsidRPr="00572155">
        <w:rPr>
          <w:shd w:val="clear" w:color="auto" w:fill="FFFFFF"/>
        </w:rPr>
        <w:t>import nltk</w:t>
      </w:r>
    </w:p>
    <w:p w14:paraId="19D0AADF" w14:textId="77777777" w:rsidR="00572155" w:rsidRPr="00572155" w:rsidRDefault="00572155" w:rsidP="00572155">
      <w:pPr>
        <w:spacing w:line="276" w:lineRule="auto"/>
        <w:rPr>
          <w:shd w:val="clear" w:color="auto" w:fill="FFFFFF"/>
        </w:rPr>
      </w:pPr>
      <w:r w:rsidRPr="00572155">
        <w:rPr>
          <w:shd w:val="clear" w:color="auto" w:fill="FFFFFF"/>
        </w:rPr>
        <w:t>from nltk.tokenize import word_tokenize</w:t>
      </w:r>
    </w:p>
    <w:p w14:paraId="7537E19C" w14:textId="77777777" w:rsidR="00572155" w:rsidRPr="00572155" w:rsidRDefault="00572155" w:rsidP="00572155">
      <w:pPr>
        <w:spacing w:line="276" w:lineRule="auto"/>
        <w:rPr>
          <w:shd w:val="clear" w:color="auto" w:fill="FFFFFF"/>
        </w:rPr>
      </w:pPr>
      <w:r w:rsidRPr="00572155">
        <w:rPr>
          <w:shd w:val="clear" w:color="auto" w:fill="FFFFFF"/>
        </w:rPr>
        <w:t>from nltk.tokenize import sent_tokenize</w:t>
      </w:r>
    </w:p>
    <w:p w14:paraId="7BD70B24" w14:textId="77777777" w:rsidR="00572155" w:rsidRPr="00572155" w:rsidRDefault="00572155" w:rsidP="00572155">
      <w:pPr>
        <w:spacing w:line="276" w:lineRule="auto"/>
        <w:rPr>
          <w:shd w:val="clear" w:color="auto" w:fill="FFFFFF"/>
        </w:rPr>
      </w:pPr>
      <w:r w:rsidRPr="00572155">
        <w:rPr>
          <w:shd w:val="clear" w:color="auto" w:fill="FFFFFF"/>
        </w:rPr>
        <w:t>from nltk.tag import pos_tag</w:t>
      </w:r>
    </w:p>
    <w:p w14:paraId="03D34C75" w14:textId="77777777" w:rsidR="00572155" w:rsidRPr="00572155" w:rsidRDefault="00572155" w:rsidP="00572155">
      <w:pPr>
        <w:spacing w:line="276" w:lineRule="auto"/>
        <w:rPr>
          <w:shd w:val="clear" w:color="auto" w:fill="FFFFFF"/>
        </w:rPr>
      </w:pPr>
    </w:p>
    <w:p w14:paraId="5C28D907" w14:textId="77777777" w:rsidR="00572155" w:rsidRPr="00572155" w:rsidRDefault="00572155" w:rsidP="00572155">
      <w:pPr>
        <w:spacing w:line="276" w:lineRule="auto"/>
        <w:rPr>
          <w:shd w:val="clear" w:color="auto" w:fill="FFFFFF"/>
        </w:rPr>
      </w:pPr>
      <w:r w:rsidRPr="00572155">
        <w:rPr>
          <w:shd w:val="clear" w:color="auto" w:fill="FFFFFF"/>
        </w:rPr>
        <w:t>response = input("Hi, Please introduce yourself: ")</w:t>
      </w:r>
    </w:p>
    <w:p w14:paraId="261AC80C" w14:textId="77777777" w:rsidR="00572155" w:rsidRPr="00572155" w:rsidRDefault="00572155" w:rsidP="00572155">
      <w:pPr>
        <w:spacing w:line="276" w:lineRule="auto"/>
        <w:rPr>
          <w:shd w:val="clear" w:color="auto" w:fill="FFFFFF"/>
        </w:rPr>
      </w:pPr>
      <w:r w:rsidRPr="00572155">
        <w:rPr>
          <w:shd w:val="clear" w:color="auto" w:fill="FFFFFF"/>
        </w:rPr>
        <w:t>sentences = sent_tokenize(response)</w:t>
      </w:r>
    </w:p>
    <w:p w14:paraId="6C793A6A" w14:textId="77777777" w:rsidR="00572155" w:rsidRPr="00572155" w:rsidRDefault="00572155" w:rsidP="00572155">
      <w:pPr>
        <w:spacing w:line="276" w:lineRule="auto"/>
        <w:rPr>
          <w:shd w:val="clear" w:color="auto" w:fill="FFFFFF"/>
        </w:rPr>
      </w:pPr>
      <w:r w:rsidRPr="00572155">
        <w:rPr>
          <w:shd w:val="clear" w:color="auto" w:fill="FFFFFF"/>
        </w:rPr>
        <w:t>token_sentences = [word_tokenize(sentence) for sentence in sentences]</w:t>
      </w:r>
    </w:p>
    <w:p w14:paraId="01C2EE58" w14:textId="77777777" w:rsidR="00572155" w:rsidRPr="00572155" w:rsidRDefault="00572155" w:rsidP="00572155">
      <w:pPr>
        <w:spacing w:line="276" w:lineRule="auto"/>
        <w:rPr>
          <w:shd w:val="clear" w:color="auto" w:fill="FFFFFF"/>
        </w:rPr>
      </w:pPr>
      <w:r w:rsidRPr="00572155">
        <w:rPr>
          <w:shd w:val="clear" w:color="auto" w:fill="FFFFFF"/>
        </w:rPr>
        <w:t>tag_sentences = [pos_tag(sentence) for sentence in token_sentences]</w:t>
      </w:r>
    </w:p>
    <w:p w14:paraId="2E3E66EF" w14:textId="77777777" w:rsidR="00572155" w:rsidRPr="00572155" w:rsidRDefault="00572155" w:rsidP="00572155">
      <w:pPr>
        <w:spacing w:line="276" w:lineRule="auto"/>
        <w:rPr>
          <w:shd w:val="clear" w:color="auto" w:fill="FFFFFF"/>
        </w:rPr>
      </w:pPr>
      <w:r w:rsidRPr="00572155">
        <w:rPr>
          <w:shd w:val="clear" w:color="auto" w:fill="FFFFFF"/>
        </w:rPr>
        <w:t>name=''</w:t>
      </w:r>
    </w:p>
    <w:p w14:paraId="2AFFA4D0" w14:textId="77777777" w:rsidR="00572155" w:rsidRPr="00572155" w:rsidRDefault="00572155" w:rsidP="00572155">
      <w:pPr>
        <w:spacing w:line="276" w:lineRule="auto"/>
        <w:rPr>
          <w:shd w:val="clear" w:color="auto" w:fill="FFFFFF"/>
        </w:rPr>
      </w:pPr>
      <w:r w:rsidRPr="00572155">
        <w:rPr>
          <w:shd w:val="clear" w:color="auto" w:fill="FFFFFF"/>
        </w:rPr>
        <w:t>for sentence in tag_sentences:</w:t>
      </w:r>
    </w:p>
    <w:p w14:paraId="2C627CB5" w14:textId="77777777" w:rsidR="00572155" w:rsidRPr="00572155" w:rsidRDefault="00572155" w:rsidP="00572155">
      <w:pPr>
        <w:spacing w:line="276" w:lineRule="auto"/>
        <w:rPr>
          <w:shd w:val="clear" w:color="auto" w:fill="FFFFFF"/>
        </w:rPr>
      </w:pPr>
      <w:r w:rsidRPr="00572155">
        <w:rPr>
          <w:shd w:val="clear" w:color="auto" w:fill="FFFFFF"/>
        </w:rPr>
        <w:t xml:space="preserve">    for chunk in nltk.ne_chunk(sentence):</w:t>
      </w:r>
    </w:p>
    <w:p w14:paraId="5956E79F" w14:textId="77777777" w:rsidR="00572155" w:rsidRPr="00572155" w:rsidRDefault="00572155" w:rsidP="00572155">
      <w:pPr>
        <w:spacing w:line="276" w:lineRule="auto"/>
        <w:rPr>
          <w:shd w:val="clear" w:color="auto" w:fill="FFFFFF"/>
        </w:rPr>
      </w:pPr>
      <w:r w:rsidRPr="00572155">
        <w:rPr>
          <w:shd w:val="clear" w:color="auto" w:fill="FFFFFF"/>
        </w:rPr>
        <w:t xml:space="preserve">        if type(chunk)==nltk.tree.Tree and chunk.label()=='PERSON':</w:t>
      </w:r>
    </w:p>
    <w:p w14:paraId="76009D9E" w14:textId="77777777" w:rsidR="00572155" w:rsidRPr="00572155" w:rsidRDefault="00572155" w:rsidP="00572155">
      <w:pPr>
        <w:spacing w:line="276" w:lineRule="auto"/>
        <w:rPr>
          <w:shd w:val="clear" w:color="auto" w:fill="FFFFFF"/>
        </w:rPr>
      </w:pPr>
      <w:r w:rsidRPr="00572155">
        <w:rPr>
          <w:shd w:val="clear" w:color="auto" w:fill="FFFFFF"/>
        </w:rPr>
        <w:t xml:space="preserve">            name = chunk[0][0]</w:t>
      </w:r>
    </w:p>
    <w:p w14:paraId="10ABB4F5" w14:textId="77777777" w:rsidR="00572155" w:rsidRPr="00572155" w:rsidRDefault="00572155" w:rsidP="00572155">
      <w:pPr>
        <w:spacing w:line="276" w:lineRule="auto"/>
        <w:rPr>
          <w:shd w:val="clear" w:color="auto" w:fill="FFFFFF"/>
        </w:rPr>
      </w:pPr>
      <w:r w:rsidRPr="00572155">
        <w:rPr>
          <w:shd w:val="clear" w:color="auto" w:fill="FFFFFF"/>
        </w:rPr>
        <w:t xml:space="preserve">            break</w:t>
      </w:r>
    </w:p>
    <w:p w14:paraId="2649C68A" w14:textId="77777777" w:rsidR="00572155" w:rsidRPr="00572155" w:rsidRDefault="00572155" w:rsidP="00572155">
      <w:pPr>
        <w:spacing w:line="276" w:lineRule="auto"/>
        <w:rPr>
          <w:shd w:val="clear" w:color="auto" w:fill="FFFFFF"/>
        </w:rPr>
      </w:pPr>
    </w:p>
    <w:p w14:paraId="77526410" w14:textId="77777777" w:rsidR="00572155" w:rsidRPr="00572155" w:rsidRDefault="00572155" w:rsidP="00572155">
      <w:pPr>
        <w:spacing w:line="276" w:lineRule="auto"/>
        <w:rPr>
          <w:shd w:val="clear" w:color="auto" w:fill="FFFFFF"/>
        </w:rPr>
      </w:pPr>
      <w:r w:rsidRPr="00572155">
        <w:rPr>
          <w:shd w:val="clear" w:color="auto" w:fill="FFFFFF"/>
        </w:rPr>
        <w:t>f = open('C:/Users/hp/career_facts.txt', 'w')</w:t>
      </w:r>
    </w:p>
    <w:p w14:paraId="2ED5A20A" w14:textId="77777777" w:rsidR="00572155" w:rsidRPr="00572155" w:rsidRDefault="00572155" w:rsidP="00572155">
      <w:pPr>
        <w:spacing w:line="276" w:lineRule="auto"/>
        <w:rPr>
          <w:shd w:val="clear" w:color="auto" w:fill="FFFFFF"/>
        </w:rPr>
      </w:pPr>
      <w:r w:rsidRPr="00572155">
        <w:rPr>
          <w:shd w:val="clear" w:color="auto" w:fill="FFFFFF"/>
        </w:rPr>
        <w:t>if name == '':</w:t>
      </w:r>
    </w:p>
    <w:p w14:paraId="54B62695" w14:textId="77777777" w:rsidR="00572155" w:rsidRPr="00572155" w:rsidRDefault="00572155" w:rsidP="00572155">
      <w:pPr>
        <w:spacing w:line="276" w:lineRule="auto"/>
        <w:rPr>
          <w:shd w:val="clear" w:color="auto" w:fill="FFFFFF"/>
        </w:rPr>
      </w:pPr>
      <w:r w:rsidRPr="00572155">
        <w:rPr>
          <w:shd w:val="clear" w:color="auto" w:fill="FFFFFF"/>
        </w:rPr>
        <w:t xml:space="preserve">    f.write('name_person(user).')</w:t>
      </w:r>
    </w:p>
    <w:p w14:paraId="6AF310DF" w14:textId="77777777" w:rsidR="00572155" w:rsidRPr="00572155" w:rsidRDefault="00572155" w:rsidP="00572155">
      <w:pPr>
        <w:spacing w:line="276" w:lineRule="auto"/>
        <w:rPr>
          <w:shd w:val="clear" w:color="auto" w:fill="FFFFFF"/>
        </w:rPr>
      </w:pPr>
      <w:r w:rsidRPr="00572155">
        <w:rPr>
          <w:shd w:val="clear" w:color="auto" w:fill="FFFFFF"/>
        </w:rPr>
        <w:t>else:</w:t>
      </w:r>
    </w:p>
    <w:p w14:paraId="09DB26B0" w14:textId="77777777" w:rsidR="00572155" w:rsidRPr="00572155" w:rsidRDefault="00572155" w:rsidP="00572155">
      <w:pPr>
        <w:spacing w:line="276" w:lineRule="auto"/>
        <w:rPr>
          <w:shd w:val="clear" w:color="auto" w:fill="FFFFFF"/>
        </w:rPr>
      </w:pPr>
      <w:r w:rsidRPr="00572155">
        <w:rPr>
          <w:shd w:val="clear" w:color="auto" w:fill="FFFFFF"/>
        </w:rPr>
        <w:lastRenderedPageBreak/>
        <w:t xml:space="preserve">    f.write('name_person('+name.lower()+').')</w:t>
      </w:r>
    </w:p>
    <w:p w14:paraId="4D77E6E5" w14:textId="3767E22A" w:rsidR="00572155" w:rsidRPr="00572155" w:rsidRDefault="00572155" w:rsidP="00572155">
      <w:pPr>
        <w:spacing w:line="276" w:lineRule="auto"/>
        <w:rPr>
          <w:shd w:val="clear" w:color="auto" w:fill="FFFFFF"/>
        </w:rPr>
      </w:pPr>
      <w:r w:rsidRPr="00572155">
        <w:rPr>
          <w:shd w:val="clear" w:color="auto" w:fill="FFFFFF"/>
        </w:rPr>
        <w:t>f.close()</w:t>
      </w:r>
    </w:p>
    <w:p w14:paraId="4741066F" w14:textId="217F5621" w:rsidR="005F3803" w:rsidRDefault="00572155" w:rsidP="005F44D3">
      <w:pPr>
        <w:spacing w:line="276" w:lineRule="auto"/>
        <w:rPr>
          <w:b/>
          <w:bCs/>
          <w:sz w:val="28"/>
          <w:szCs w:val="28"/>
        </w:rPr>
      </w:pPr>
      <w:r>
        <w:rPr>
          <w:b/>
          <w:bCs/>
          <w:sz w:val="28"/>
          <w:szCs w:val="28"/>
        </w:rPr>
        <w:t>3</w:t>
      </w:r>
      <w:r w:rsidR="005F3803">
        <w:rPr>
          <w:b/>
          <w:bCs/>
          <w:sz w:val="28"/>
          <w:szCs w:val="28"/>
        </w:rPr>
        <w:t xml:space="preserve"> </w:t>
      </w:r>
      <w:r>
        <w:rPr>
          <w:b/>
          <w:bCs/>
          <w:sz w:val="28"/>
          <w:szCs w:val="28"/>
        </w:rPr>
        <w:t>PROLOG Code</w:t>
      </w:r>
    </w:p>
    <w:p w14:paraId="4311EC7F" w14:textId="77777777" w:rsidR="00572155" w:rsidRPr="00572155" w:rsidRDefault="00572155" w:rsidP="00572155">
      <w:pPr>
        <w:spacing w:line="276" w:lineRule="auto"/>
        <w:rPr>
          <w:shd w:val="clear" w:color="auto" w:fill="FFFFFF"/>
        </w:rPr>
      </w:pPr>
      <w:r w:rsidRPr="00572155">
        <w:rPr>
          <w:shd w:val="clear" w:color="auto" w:fill="FFFFFF"/>
        </w:rPr>
        <w:t>init :-</w:t>
      </w:r>
    </w:p>
    <w:p w14:paraId="21AA8E2B" w14:textId="77777777" w:rsidR="00572155" w:rsidRPr="00572155" w:rsidRDefault="00572155" w:rsidP="00572155">
      <w:pPr>
        <w:spacing w:line="276" w:lineRule="auto"/>
        <w:rPr>
          <w:shd w:val="clear" w:color="auto" w:fill="FFFFFF"/>
        </w:rPr>
      </w:pPr>
      <w:r w:rsidRPr="00572155">
        <w:rPr>
          <w:shd w:val="clear" w:color="auto" w:fill="FFFFFF"/>
        </w:rPr>
        <w:t xml:space="preserve">        consult('C:/Users/hp/career_facts.txt'),retractall(response(_,_)), option(Career),!, printmsg(Career), nl, fail.</w:t>
      </w:r>
    </w:p>
    <w:p w14:paraId="271CCCC8" w14:textId="77777777" w:rsidR="00572155" w:rsidRPr="00572155" w:rsidRDefault="00572155" w:rsidP="00572155">
      <w:pPr>
        <w:spacing w:line="276" w:lineRule="auto"/>
        <w:rPr>
          <w:shd w:val="clear" w:color="auto" w:fill="FFFFFF"/>
        </w:rPr>
      </w:pPr>
      <w:r w:rsidRPr="00572155">
        <w:rPr>
          <w:shd w:val="clear" w:color="auto" w:fill="FFFFFF"/>
        </w:rPr>
        <w:t>init :-</w:t>
      </w:r>
    </w:p>
    <w:p w14:paraId="16E8E13C" w14:textId="77777777" w:rsidR="00572155" w:rsidRPr="00572155" w:rsidRDefault="00572155" w:rsidP="00572155">
      <w:pPr>
        <w:spacing w:line="276" w:lineRule="auto"/>
        <w:rPr>
          <w:shd w:val="clear" w:color="auto" w:fill="FFFFFF"/>
        </w:rPr>
      </w:pPr>
      <w:r w:rsidRPr="00572155">
        <w:rPr>
          <w:shd w:val="clear" w:color="auto" w:fill="FFFFFF"/>
        </w:rPr>
        <w:t xml:space="preserve">    write(''),nl,</w:t>
      </w:r>
    </w:p>
    <w:p w14:paraId="7F1586B2" w14:textId="77777777" w:rsidR="00572155" w:rsidRPr="00572155" w:rsidRDefault="00572155" w:rsidP="00572155">
      <w:pPr>
        <w:spacing w:line="276" w:lineRule="auto"/>
        <w:rPr>
          <w:shd w:val="clear" w:color="auto" w:fill="FFFFFF"/>
        </w:rPr>
      </w:pPr>
      <w:r w:rsidRPr="00572155">
        <w:rPr>
          <w:shd w:val="clear" w:color="auto" w:fill="FFFFFF"/>
        </w:rPr>
        <w:t xml:space="preserve">    write('Welcome to Elective Advisory System.'),nl,</w:t>
      </w:r>
    </w:p>
    <w:p w14:paraId="77DD5AF0" w14:textId="77777777" w:rsidR="00572155" w:rsidRPr="00572155" w:rsidRDefault="00572155" w:rsidP="00572155">
      <w:pPr>
        <w:spacing w:line="276" w:lineRule="auto"/>
        <w:rPr>
          <w:shd w:val="clear" w:color="auto" w:fill="FFFFFF"/>
        </w:rPr>
      </w:pPr>
      <w:r w:rsidRPr="00572155">
        <w:rPr>
          <w:shd w:val="clear" w:color="auto" w:fill="FFFFFF"/>
        </w:rPr>
        <w:t xml:space="preserve">    write(''),nl,</w:t>
      </w:r>
    </w:p>
    <w:p w14:paraId="01F6A832" w14:textId="77777777" w:rsidR="00572155" w:rsidRPr="00572155" w:rsidRDefault="00572155" w:rsidP="00572155">
      <w:pPr>
        <w:spacing w:line="276" w:lineRule="auto"/>
        <w:rPr>
          <w:shd w:val="clear" w:color="auto" w:fill="FFFFFF"/>
        </w:rPr>
      </w:pPr>
      <w:r w:rsidRPr="00572155">
        <w:rPr>
          <w:shd w:val="clear" w:color="auto" w:fill="FFFFFF"/>
        </w:rPr>
        <w:t xml:space="preserve">    write('Can I know your good name? write your name in inverted commas)'),</w:t>
      </w:r>
    </w:p>
    <w:p w14:paraId="6E9F3524" w14:textId="77777777" w:rsidR="00572155" w:rsidRPr="00572155" w:rsidRDefault="00572155" w:rsidP="00572155">
      <w:pPr>
        <w:spacing w:line="276" w:lineRule="auto"/>
        <w:rPr>
          <w:shd w:val="clear" w:color="auto" w:fill="FFFFFF"/>
        </w:rPr>
      </w:pPr>
      <w:r w:rsidRPr="00572155">
        <w:rPr>
          <w:shd w:val="clear" w:color="auto" w:fill="FFFFFF"/>
        </w:rPr>
        <w:t xml:space="preserve">    read(Name),nl,</w:t>
      </w:r>
    </w:p>
    <w:p w14:paraId="6CC6A202" w14:textId="77777777" w:rsidR="00572155" w:rsidRPr="00572155" w:rsidRDefault="00572155" w:rsidP="00572155">
      <w:pPr>
        <w:spacing w:line="276" w:lineRule="auto"/>
        <w:rPr>
          <w:shd w:val="clear" w:color="auto" w:fill="FFFFFF"/>
        </w:rPr>
      </w:pPr>
      <w:r w:rsidRPr="00572155">
        <w:rPr>
          <w:shd w:val="clear" w:color="auto" w:fill="FFFFFF"/>
        </w:rPr>
        <w:t xml:space="preserve">    format('Hi, ~w. Let\'s explore the elective options.',[Name]),nl,</w:t>
      </w:r>
    </w:p>
    <w:p w14:paraId="1B422848" w14:textId="77777777" w:rsidR="00572155" w:rsidRPr="00572155" w:rsidRDefault="00572155" w:rsidP="00572155">
      <w:pPr>
        <w:spacing w:line="276" w:lineRule="auto"/>
        <w:rPr>
          <w:shd w:val="clear" w:color="auto" w:fill="FFFFFF"/>
        </w:rPr>
      </w:pPr>
      <w:r w:rsidRPr="00572155">
        <w:rPr>
          <w:shd w:val="clear" w:color="auto" w:fill="FFFFFF"/>
        </w:rPr>
        <w:t xml:space="preserve">    write(''),nl,fail.</w:t>
      </w:r>
    </w:p>
    <w:p w14:paraId="541007E1" w14:textId="77777777" w:rsidR="00572155" w:rsidRPr="00572155" w:rsidRDefault="00572155" w:rsidP="00572155">
      <w:pPr>
        <w:spacing w:line="276" w:lineRule="auto"/>
        <w:rPr>
          <w:shd w:val="clear" w:color="auto" w:fill="FFFFFF"/>
        </w:rPr>
      </w:pPr>
      <w:r w:rsidRPr="00572155">
        <w:rPr>
          <w:shd w:val="clear" w:color="auto" w:fill="FFFFFF"/>
        </w:rPr>
        <w:t>init :-</w:t>
      </w:r>
    </w:p>
    <w:p w14:paraId="060B25A6" w14:textId="77777777" w:rsidR="00572155" w:rsidRPr="00572155" w:rsidRDefault="00572155" w:rsidP="00572155">
      <w:pPr>
        <w:spacing w:line="276" w:lineRule="auto"/>
        <w:rPr>
          <w:shd w:val="clear" w:color="auto" w:fill="FFFFFF"/>
        </w:rPr>
      </w:pPr>
      <w:r w:rsidRPr="00572155">
        <w:rPr>
          <w:shd w:val="clear" w:color="auto" w:fill="FFFFFF"/>
        </w:rPr>
        <w:tab/>
        <w:t>retractall(response(_,_)), option(Career),!, printmsg(Career), nl, fail.</w:t>
      </w:r>
    </w:p>
    <w:p w14:paraId="74AFFBC9" w14:textId="77777777" w:rsidR="00572155" w:rsidRPr="00572155" w:rsidRDefault="00572155" w:rsidP="00572155">
      <w:pPr>
        <w:spacing w:line="276" w:lineRule="auto"/>
        <w:rPr>
          <w:shd w:val="clear" w:color="auto" w:fill="FFFFFF"/>
        </w:rPr>
      </w:pPr>
    </w:p>
    <w:p w14:paraId="1E5B4DD9" w14:textId="77777777" w:rsidR="00572155" w:rsidRPr="00572155" w:rsidRDefault="00572155" w:rsidP="00572155">
      <w:pPr>
        <w:spacing w:line="276" w:lineRule="auto"/>
        <w:rPr>
          <w:shd w:val="clear" w:color="auto" w:fill="FFFFFF"/>
        </w:rPr>
      </w:pPr>
      <w:r w:rsidRPr="00572155">
        <w:rPr>
          <w:shd w:val="clear" w:color="auto" w:fill="FFFFFF"/>
        </w:rPr>
        <w:t>/* To check if required values, i.e, either 0 or 1, are inserted by the user.*/</w:t>
      </w:r>
    </w:p>
    <w:p w14:paraId="2FC6532D" w14:textId="77777777" w:rsidR="00572155" w:rsidRPr="00572155" w:rsidRDefault="00572155" w:rsidP="00572155">
      <w:pPr>
        <w:spacing w:line="276" w:lineRule="auto"/>
        <w:rPr>
          <w:shd w:val="clear" w:color="auto" w:fill="FFFFFF"/>
        </w:rPr>
      </w:pPr>
      <w:r w:rsidRPr="00572155">
        <w:rPr>
          <w:shd w:val="clear" w:color="auto" w:fill="FFFFFF"/>
        </w:rPr>
        <w:t>read_response(Response) :-</w:t>
      </w:r>
    </w:p>
    <w:p w14:paraId="6671BAEA" w14:textId="77777777" w:rsidR="00572155" w:rsidRPr="00572155" w:rsidRDefault="00572155" w:rsidP="00572155">
      <w:pPr>
        <w:spacing w:line="276" w:lineRule="auto"/>
        <w:rPr>
          <w:shd w:val="clear" w:color="auto" w:fill="FFFFFF"/>
        </w:rPr>
      </w:pPr>
      <w:r w:rsidRPr="00572155">
        <w:rPr>
          <w:shd w:val="clear" w:color="auto" w:fill="FFFFFF"/>
        </w:rPr>
        <w:t xml:space="preserve">   read(TmpResponse), (TmpResponse = 0; TmpResponse = 1),!, Response = TmpResponse;(write('Invalid Response'), nl, read_response(Response)).</w:t>
      </w:r>
    </w:p>
    <w:p w14:paraId="341C8D7B" w14:textId="77777777" w:rsidR="00572155" w:rsidRPr="00572155" w:rsidRDefault="00572155" w:rsidP="00572155">
      <w:pPr>
        <w:spacing w:line="276" w:lineRule="auto"/>
        <w:rPr>
          <w:shd w:val="clear" w:color="auto" w:fill="FFFFFF"/>
        </w:rPr>
      </w:pPr>
    </w:p>
    <w:p w14:paraId="466C85CB" w14:textId="77777777" w:rsidR="00572155" w:rsidRPr="00572155" w:rsidRDefault="00572155" w:rsidP="00572155">
      <w:pPr>
        <w:spacing w:line="276" w:lineRule="auto"/>
        <w:rPr>
          <w:shd w:val="clear" w:color="auto" w:fill="FFFFFF"/>
        </w:rPr>
      </w:pPr>
      <w:r w:rsidRPr="00572155">
        <w:rPr>
          <w:shd w:val="clear" w:color="auto" w:fill="FFFFFF"/>
        </w:rPr>
        <w:t>/* Questions for user */</w:t>
      </w:r>
    </w:p>
    <w:p w14:paraId="4C559BFB" w14:textId="77777777" w:rsidR="00572155" w:rsidRPr="00572155" w:rsidRDefault="00572155" w:rsidP="00572155">
      <w:pPr>
        <w:spacing w:line="276" w:lineRule="auto"/>
        <w:rPr>
          <w:shd w:val="clear" w:color="auto" w:fill="FFFFFF"/>
        </w:rPr>
      </w:pPr>
      <w:r w:rsidRPr="00572155">
        <w:rPr>
          <w:shd w:val="clear" w:color="auto" w:fill="FFFFFF"/>
        </w:rPr>
        <w:t>query(1,A1):- write('Which semester, monsoon or winter, will you be in?:write 1 for monsoon, 0 for winter'),nl,read_response(A1),assert(response(1,A1)).</w:t>
      </w:r>
    </w:p>
    <w:p w14:paraId="0B4DC0DB" w14:textId="77777777" w:rsidR="00572155" w:rsidRPr="00572155" w:rsidRDefault="00572155" w:rsidP="00572155">
      <w:pPr>
        <w:spacing w:line="276" w:lineRule="auto"/>
        <w:rPr>
          <w:shd w:val="clear" w:color="auto" w:fill="FFFFFF"/>
        </w:rPr>
      </w:pPr>
      <w:r w:rsidRPr="00572155">
        <w:rPr>
          <w:shd w:val="clear" w:color="auto" w:fill="FFFFFF"/>
        </w:rPr>
        <w:t>query(2,A2):- write('Have you done M1 course:Linear Algebra;write 1 for yes, 0 for no'),nl, read_response(A2),assert(response(2,A2)).</w:t>
      </w:r>
    </w:p>
    <w:p w14:paraId="40EC4EC6" w14:textId="77777777" w:rsidR="00572155" w:rsidRPr="00572155" w:rsidRDefault="00572155" w:rsidP="00572155">
      <w:pPr>
        <w:spacing w:line="276" w:lineRule="auto"/>
        <w:rPr>
          <w:shd w:val="clear" w:color="auto" w:fill="FFFFFF"/>
        </w:rPr>
      </w:pPr>
      <w:r w:rsidRPr="00572155">
        <w:rPr>
          <w:shd w:val="clear" w:color="auto" w:fill="FFFFFF"/>
        </w:rPr>
        <w:t>query(3,A3):- write('have you done probability and statistics course;write 1 for yes, 0 for no'),nl, read_response(A3),assert(response(3,A3)).</w:t>
      </w:r>
    </w:p>
    <w:p w14:paraId="4496EB21" w14:textId="77777777" w:rsidR="00572155" w:rsidRPr="00572155" w:rsidRDefault="00572155" w:rsidP="00572155">
      <w:pPr>
        <w:spacing w:line="276" w:lineRule="auto"/>
        <w:rPr>
          <w:shd w:val="clear" w:color="auto" w:fill="FFFFFF"/>
        </w:rPr>
      </w:pPr>
      <w:r w:rsidRPr="00572155">
        <w:rPr>
          <w:shd w:val="clear" w:color="auto" w:fill="FFFFFF"/>
        </w:rPr>
        <w:t>query(4,A4):- write('have you done Intro to Programming course; write 1 if yes, 0 for no'),nl, read_response(A4), assert(response(4,A4)).</w:t>
      </w:r>
    </w:p>
    <w:p w14:paraId="6CC72BB9" w14:textId="77777777" w:rsidR="00572155" w:rsidRPr="00572155" w:rsidRDefault="00572155" w:rsidP="00572155">
      <w:pPr>
        <w:spacing w:line="276" w:lineRule="auto"/>
        <w:rPr>
          <w:shd w:val="clear" w:color="auto" w:fill="FFFFFF"/>
        </w:rPr>
      </w:pPr>
      <w:r w:rsidRPr="00572155">
        <w:rPr>
          <w:shd w:val="clear" w:color="auto" w:fill="FFFFFF"/>
        </w:rPr>
        <w:lastRenderedPageBreak/>
        <w:t>query(5,A5):- write('Have you done M3 course:Multivariate Calculus;write 1 for yes, 0 for no.'),nl,read_response(A5), assert(response(5,A5)).</w:t>
      </w:r>
    </w:p>
    <w:p w14:paraId="2FE55723" w14:textId="77777777" w:rsidR="00572155" w:rsidRPr="00572155" w:rsidRDefault="00572155" w:rsidP="00572155">
      <w:pPr>
        <w:spacing w:line="276" w:lineRule="auto"/>
        <w:rPr>
          <w:shd w:val="clear" w:color="auto" w:fill="FFFFFF"/>
        </w:rPr>
      </w:pPr>
      <w:r w:rsidRPr="00572155">
        <w:rPr>
          <w:shd w:val="clear" w:color="auto" w:fill="FFFFFF"/>
        </w:rPr>
        <w:t>query(6,A6):- write('Have you done Data structure and algorithms;write 1 for yes, 0 for no'),nl,read_response(A6),assert(response(6,A6)).</w:t>
      </w:r>
    </w:p>
    <w:p w14:paraId="0C4CA82B" w14:textId="77777777" w:rsidR="00572155" w:rsidRPr="00572155" w:rsidRDefault="00572155" w:rsidP="00572155">
      <w:pPr>
        <w:spacing w:line="276" w:lineRule="auto"/>
        <w:rPr>
          <w:shd w:val="clear" w:color="auto" w:fill="FFFFFF"/>
        </w:rPr>
      </w:pPr>
      <w:r w:rsidRPr="00572155">
        <w:rPr>
          <w:shd w:val="clear" w:color="auto" w:fill="FFFFFF"/>
        </w:rPr>
        <w:t>query(7,A7):- write('Do you have intrest in developing supervised and unsupervised models; write 1 for yes, 0 for no'),nl,read_response(A7), assert(response(7,A7)).</w:t>
      </w:r>
    </w:p>
    <w:p w14:paraId="73DC33EA" w14:textId="77777777" w:rsidR="00572155" w:rsidRPr="00572155" w:rsidRDefault="00572155" w:rsidP="00572155">
      <w:pPr>
        <w:spacing w:line="276" w:lineRule="auto"/>
        <w:rPr>
          <w:shd w:val="clear" w:color="auto" w:fill="FFFFFF"/>
        </w:rPr>
      </w:pPr>
      <w:r w:rsidRPr="00572155">
        <w:rPr>
          <w:shd w:val="clear" w:color="auto" w:fill="FFFFFF"/>
        </w:rPr>
        <w:t>query(8,A8):- write('Have you done discrete mathematics course;write 1 for yes, 0 for no'),nl,read_response(A8), assert(response(8,A8)).</w:t>
      </w:r>
    </w:p>
    <w:p w14:paraId="61C07DFC" w14:textId="77777777" w:rsidR="00572155" w:rsidRPr="00572155" w:rsidRDefault="00572155" w:rsidP="00572155">
      <w:pPr>
        <w:spacing w:line="276" w:lineRule="auto"/>
        <w:rPr>
          <w:shd w:val="clear" w:color="auto" w:fill="FFFFFF"/>
        </w:rPr>
      </w:pPr>
      <w:r w:rsidRPr="00572155">
        <w:rPr>
          <w:shd w:val="clear" w:color="auto" w:fill="FFFFFF"/>
        </w:rPr>
        <w:t>query(9,A9):- write('Do you have intrest in Artificial Intelligence:?write 1 for yes, 0 for no'),nl,read_response(A9), assert(response(9,A9)).</w:t>
      </w:r>
    </w:p>
    <w:p w14:paraId="30AE0EA1" w14:textId="77777777" w:rsidR="00572155" w:rsidRPr="00572155" w:rsidRDefault="00572155" w:rsidP="00572155">
      <w:pPr>
        <w:spacing w:line="276" w:lineRule="auto"/>
        <w:rPr>
          <w:shd w:val="clear" w:color="auto" w:fill="FFFFFF"/>
        </w:rPr>
      </w:pPr>
      <w:r w:rsidRPr="00572155">
        <w:rPr>
          <w:shd w:val="clear" w:color="auto" w:fill="FFFFFF"/>
        </w:rPr>
        <w:t>query(10,A10):- write('Have you studied probability and random processes:?write 1 for yes, 0 for no'),nl,read_response(A10), assert(response(10,A10)).</w:t>
      </w:r>
    </w:p>
    <w:p w14:paraId="2074076A" w14:textId="77777777" w:rsidR="00572155" w:rsidRPr="00572155" w:rsidRDefault="00572155" w:rsidP="00572155">
      <w:pPr>
        <w:spacing w:line="276" w:lineRule="auto"/>
        <w:rPr>
          <w:shd w:val="clear" w:color="auto" w:fill="FFFFFF"/>
        </w:rPr>
      </w:pPr>
      <w:r w:rsidRPr="00572155">
        <w:rPr>
          <w:shd w:val="clear" w:color="auto" w:fill="FFFFFF"/>
        </w:rPr>
        <w:t>query(11,A11):- write('Do you have basic understanding of biology;write 1 for yes, 0 for no'),nl,read_response(A11), assert(response(11,A11)).</w:t>
      </w:r>
    </w:p>
    <w:p w14:paraId="1E4D2794" w14:textId="77777777" w:rsidR="00572155" w:rsidRPr="00572155" w:rsidRDefault="00572155" w:rsidP="00572155">
      <w:pPr>
        <w:spacing w:line="276" w:lineRule="auto"/>
        <w:rPr>
          <w:shd w:val="clear" w:color="auto" w:fill="FFFFFF"/>
        </w:rPr>
      </w:pPr>
      <w:r w:rsidRPr="00572155">
        <w:rPr>
          <w:shd w:val="clear" w:color="auto" w:fill="FFFFFF"/>
        </w:rPr>
        <w:t>query(12,A12):- write('Dou you know C/C++ programming:?write 1 for yes, 0 for no'),nl,read_response(A12), assert(response(12,A12)).</w:t>
      </w:r>
    </w:p>
    <w:p w14:paraId="10F429D7" w14:textId="77777777" w:rsidR="00572155" w:rsidRPr="00572155" w:rsidRDefault="00572155" w:rsidP="00572155">
      <w:pPr>
        <w:spacing w:line="276" w:lineRule="auto"/>
        <w:rPr>
          <w:shd w:val="clear" w:color="auto" w:fill="FFFFFF"/>
        </w:rPr>
      </w:pPr>
      <w:r w:rsidRPr="00572155">
        <w:rPr>
          <w:shd w:val="clear" w:color="auto" w:fill="FFFFFF"/>
        </w:rPr>
        <w:t>query(13,A13):- write('Do you have intrest in computer graphics:?write 1 for yes, 0 for no'),nl,read_response(A13), assert(response(13,A13)).</w:t>
      </w:r>
    </w:p>
    <w:p w14:paraId="01F5E51E" w14:textId="77777777" w:rsidR="00572155" w:rsidRPr="00572155" w:rsidRDefault="00572155" w:rsidP="00572155">
      <w:pPr>
        <w:spacing w:line="276" w:lineRule="auto"/>
        <w:rPr>
          <w:shd w:val="clear" w:color="auto" w:fill="FFFFFF"/>
        </w:rPr>
      </w:pPr>
    </w:p>
    <w:p w14:paraId="5163525D" w14:textId="77777777" w:rsidR="00572155" w:rsidRPr="00572155" w:rsidRDefault="00572155" w:rsidP="00572155">
      <w:pPr>
        <w:spacing w:line="276" w:lineRule="auto"/>
        <w:rPr>
          <w:shd w:val="clear" w:color="auto" w:fill="FFFFFF"/>
        </w:rPr>
      </w:pPr>
      <w:r w:rsidRPr="00572155">
        <w:rPr>
          <w:shd w:val="clear" w:color="auto" w:fill="FFFFFF"/>
        </w:rPr>
        <w:t>query(14,A14):- write('Have you done digital circuits course:?write 1 for yes, 0 for no'),nl,read_response(A14), assert(response(14,A14)).</w:t>
      </w:r>
    </w:p>
    <w:p w14:paraId="6A5BA8E7" w14:textId="77777777" w:rsidR="00572155" w:rsidRPr="00572155" w:rsidRDefault="00572155" w:rsidP="00572155">
      <w:pPr>
        <w:spacing w:line="276" w:lineRule="auto"/>
        <w:rPr>
          <w:shd w:val="clear" w:color="auto" w:fill="FFFFFF"/>
        </w:rPr>
      </w:pPr>
      <w:r w:rsidRPr="00572155">
        <w:rPr>
          <w:shd w:val="clear" w:color="auto" w:fill="FFFFFF"/>
        </w:rPr>
        <w:t>query(15,A15):- write('Do you have intrest in how different processors work:?write 1 for yes, 0 for no'),nl,read_response(A15), assert(response(15,A15)).</w:t>
      </w:r>
    </w:p>
    <w:p w14:paraId="596BA512" w14:textId="77777777" w:rsidR="00572155" w:rsidRPr="00572155" w:rsidRDefault="00572155" w:rsidP="00572155">
      <w:pPr>
        <w:spacing w:line="276" w:lineRule="auto"/>
        <w:rPr>
          <w:shd w:val="clear" w:color="auto" w:fill="FFFFFF"/>
        </w:rPr>
      </w:pPr>
      <w:r w:rsidRPr="00572155">
        <w:rPr>
          <w:shd w:val="clear" w:color="auto" w:fill="FFFFFF"/>
        </w:rPr>
        <w:t>query(16,A16):- write('Have you done database management course:?write 1 for yes, 0 for no'),nl,read_response(A16), assert(response(16,A16)).</w:t>
      </w:r>
    </w:p>
    <w:p w14:paraId="11A886BF" w14:textId="77777777" w:rsidR="00572155" w:rsidRPr="00572155" w:rsidRDefault="00572155" w:rsidP="00572155">
      <w:pPr>
        <w:spacing w:line="276" w:lineRule="auto"/>
        <w:rPr>
          <w:shd w:val="clear" w:color="auto" w:fill="FFFFFF"/>
        </w:rPr>
      </w:pPr>
      <w:r w:rsidRPr="00572155">
        <w:rPr>
          <w:shd w:val="clear" w:color="auto" w:fill="FFFFFF"/>
        </w:rPr>
        <w:t>query(17,A17):- write('Have you done java programming:?write 1 for yes, 0 for no'),nl,read_response(A17), assert(response(17,A17)).</w:t>
      </w:r>
    </w:p>
    <w:p w14:paraId="094613C0" w14:textId="77777777" w:rsidR="00572155" w:rsidRPr="00572155" w:rsidRDefault="00572155" w:rsidP="00572155">
      <w:pPr>
        <w:spacing w:line="276" w:lineRule="auto"/>
        <w:rPr>
          <w:shd w:val="clear" w:color="auto" w:fill="FFFFFF"/>
        </w:rPr>
      </w:pPr>
      <w:r w:rsidRPr="00572155">
        <w:rPr>
          <w:shd w:val="clear" w:color="auto" w:fill="FFFFFF"/>
        </w:rPr>
        <w:t>query(18,A18):- write('Do you have basic knowledge of set theory:?write 1 for yes, 0 for no'),nl,read_response(A18), assert(response(18,A18)).</w:t>
      </w:r>
    </w:p>
    <w:p w14:paraId="60704F5D" w14:textId="77777777" w:rsidR="00572155" w:rsidRPr="00572155" w:rsidRDefault="00572155" w:rsidP="00572155">
      <w:pPr>
        <w:spacing w:line="276" w:lineRule="auto"/>
        <w:rPr>
          <w:shd w:val="clear" w:color="auto" w:fill="FFFFFF"/>
        </w:rPr>
      </w:pPr>
      <w:r w:rsidRPr="00572155">
        <w:rPr>
          <w:shd w:val="clear" w:color="auto" w:fill="FFFFFF"/>
        </w:rPr>
        <w:t>query(19,A19):- write('Do you have intrest in graph theory?write 1 for yes, 0 for no'),nl,read_response(A19), assert(response(19,A19)).</w:t>
      </w:r>
    </w:p>
    <w:p w14:paraId="4FA19FD7" w14:textId="77777777" w:rsidR="00572155" w:rsidRPr="00572155" w:rsidRDefault="00572155" w:rsidP="00572155">
      <w:pPr>
        <w:spacing w:line="276" w:lineRule="auto"/>
        <w:rPr>
          <w:shd w:val="clear" w:color="auto" w:fill="FFFFFF"/>
        </w:rPr>
      </w:pPr>
    </w:p>
    <w:p w14:paraId="067DDB04" w14:textId="77777777" w:rsidR="00572155" w:rsidRPr="00572155" w:rsidRDefault="00572155" w:rsidP="00572155">
      <w:pPr>
        <w:spacing w:line="276" w:lineRule="auto"/>
        <w:rPr>
          <w:shd w:val="clear" w:color="auto" w:fill="FFFFFF"/>
        </w:rPr>
      </w:pPr>
      <w:r w:rsidRPr="00572155">
        <w:rPr>
          <w:shd w:val="clear" w:color="auto" w:fill="FFFFFF"/>
        </w:rPr>
        <w:t>/* to see if the question has previously been asked.*/</w:t>
      </w:r>
    </w:p>
    <w:p w14:paraId="2547EF1D" w14:textId="77777777" w:rsidR="00572155" w:rsidRPr="00572155" w:rsidRDefault="00572155" w:rsidP="00572155">
      <w:pPr>
        <w:spacing w:line="276" w:lineRule="auto"/>
        <w:rPr>
          <w:shd w:val="clear" w:color="auto" w:fill="FFFFFF"/>
        </w:rPr>
      </w:pPr>
      <w:r w:rsidRPr="00572155">
        <w:rPr>
          <w:shd w:val="clear" w:color="auto" w:fill="FFFFFF"/>
        </w:rPr>
        <w:t>check(Value,Res):- response(Value,Res),!.</w:t>
      </w:r>
    </w:p>
    <w:p w14:paraId="53ACEA06" w14:textId="77777777" w:rsidR="00572155" w:rsidRPr="00572155" w:rsidRDefault="00572155" w:rsidP="00572155">
      <w:pPr>
        <w:spacing w:line="276" w:lineRule="auto"/>
        <w:rPr>
          <w:shd w:val="clear" w:color="auto" w:fill="FFFFFF"/>
        </w:rPr>
      </w:pPr>
      <w:r w:rsidRPr="00572155">
        <w:rPr>
          <w:shd w:val="clear" w:color="auto" w:fill="FFFFFF"/>
        </w:rPr>
        <w:t>check(Value,Res):- query(Value,Res).</w:t>
      </w:r>
    </w:p>
    <w:p w14:paraId="2B9AD4C1" w14:textId="77777777" w:rsidR="00572155" w:rsidRPr="00572155" w:rsidRDefault="00572155" w:rsidP="00572155">
      <w:pPr>
        <w:spacing w:line="276" w:lineRule="auto"/>
        <w:rPr>
          <w:shd w:val="clear" w:color="auto" w:fill="FFFFFF"/>
        </w:rPr>
      </w:pPr>
    </w:p>
    <w:p w14:paraId="6DE0AB28" w14:textId="77777777" w:rsidR="00572155" w:rsidRPr="00572155" w:rsidRDefault="00572155" w:rsidP="00572155">
      <w:pPr>
        <w:spacing w:line="276" w:lineRule="auto"/>
        <w:rPr>
          <w:shd w:val="clear" w:color="auto" w:fill="FFFFFF"/>
        </w:rPr>
      </w:pPr>
      <w:r w:rsidRPr="00572155">
        <w:rPr>
          <w:shd w:val="clear" w:color="auto" w:fill="FFFFFF"/>
        </w:rPr>
        <w:t>/* Based on user's different responses option command will choose which quey to ask next */</w:t>
      </w:r>
    </w:p>
    <w:p w14:paraId="5F12FC77" w14:textId="77777777" w:rsidR="00572155" w:rsidRPr="00572155" w:rsidRDefault="00572155" w:rsidP="00572155">
      <w:pPr>
        <w:spacing w:line="276" w:lineRule="auto"/>
        <w:rPr>
          <w:shd w:val="clear" w:color="auto" w:fill="FFFFFF"/>
        </w:rPr>
      </w:pPr>
      <w:r w:rsidRPr="00572155">
        <w:rPr>
          <w:shd w:val="clear" w:color="auto" w:fill="FFFFFF"/>
        </w:rPr>
        <w:t>option(ml) :-</w:t>
      </w:r>
    </w:p>
    <w:p w14:paraId="766C4076" w14:textId="77777777" w:rsidR="00572155" w:rsidRPr="00572155" w:rsidRDefault="00572155" w:rsidP="00572155">
      <w:pPr>
        <w:spacing w:line="276" w:lineRule="auto"/>
        <w:rPr>
          <w:shd w:val="clear" w:color="auto" w:fill="FFFFFF"/>
        </w:rPr>
      </w:pPr>
      <w:r w:rsidRPr="00572155">
        <w:rPr>
          <w:shd w:val="clear" w:color="auto" w:fill="FFFFFF"/>
        </w:rPr>
        <w:t xml:space="preserve">  (( query(1,A1), A1=1, query(2,A2), A2=1, query(3,A3), A3=1, query(4,A4), A4=1, query(5,A5), A5=1,query(7,A7), A7=1);</w:t>
      </w:r>
    </w:p>
    <w:p w14:paraId="31F1E9E7" w14:textId="77777777" w:rsidR="00572155" w:rsidRPr="00572155" w:rsidRDefault="00572155" w:rsidP="00572155">
      <w:pPr>
        <w:spacing w:line="276" w:lineRule="auto"/>
        <w:rPr>
          <w:shd w:val="clear" w:color="auto" w:fill="FFFFFF"/>
        </w:rPr>
      </w:pPr>
      <w:r w:rsidRPr="00572155">
        <w:rPr>
          <w:shd w:val="clear" w:color="auto" w:fill="FFFFFF"/>
        </w:rPr>
        <w:tab/>
        <w:t>( response(1,A1), A1=1, check(2,A2), A2=1, check(3,A3), A3=1, check(4,A4), A4=1 ,response(5,A5),A5=1 )).</w:t>
      </w:r>
    </w:p>
    <w:p w14:paraId="28A70049" w14:textId="77777777" w:rsidR="00572155" w:rsidRPr="00572155" w:rsidRDefault="00572155" w:rsidP="00572155">
      <w:pPr>
        <w:spacing w:line="276" w:lineRule="auto"/>
        <w:rPr>
          <w:shd w:val="clear" w:color="auto" w:fill="FFFFFF"/>
        </w:rPr>
      </w:pPr>
    </w:p>
    <w:p w14:paraId="29C2C14B" w14:textId="77777777" w:rsidR="00572155" w:rsidRPr="00572155" w:rsidRDefault="00572155" w:rsidP="00572155">
      <w:pPr>
        <w:spacing w:line="276" w:lineRule="auto"/>
        <w:rPr>
          <w:shd w:val="clear" w:color="auto" w:fill="FFFFFF"/>
        </w:rPr>
      </w:pPr>
      <w:r w:rsidRPr="00572155">
        <w:rPr>
          <w:shd w:val="clear" w:color="auto" w:fill="FFFFFF"/>
        </w:rPr>
        <w:t>option(ai) :-</w:t>
      </w:r>
    </w:p>
    <w:p w14:paraId="2F7E2CBE" w14:textId="77777777" w:rsidR="00572155" w:rsidRPr="00572155" w:rsidRDefault="00572155" w:rsidP="00572155">
      <w:pPr>
        <w:spacing w:line="276" w:lineRule="auto"/>
        <w:rPr>
          <w:shd w:val="clear" w:color="auto" w:fill="FFFFFF"/>
        </w:rPr>
      </w:pPr>
      <w:r w:rsidRPr="00572155">
        <w:rPr>
          <w:shd w:val="clear" w:color="auto" w:fill="FFFFFF"/>
        </w:rPr>
        <w:t xml:space="preserve">  (</w:t>
      </w:r>
    </w:p>
    <w:p w14:paraId="16874E57" w14:textId="77777777" w:rsidR="00572155" w:rsidRPr="00572155" w:rsidRDefault="00572155" w:rsidP="00572155">
      <w:pPr>
        <w:spacing w:line="276" w:lineRule="auto"/>
        <w:rPr>
          <w:shd w:val="clear" w:color="auto" w:fill="FFFFFF"/>
        </w:rPr>
      </w:pPr>
      <w:r w:rsidRPr="00572155">
        <w:rPr>
          <w:shd w:val="clear" w:color="auto" w:fill="FFFFFF"/>
        </w:rPr>
        <w:t xml:space="preserve">    ( response(1,A1), A1=1, query(6,A6), A6=1, query(8,A8), A8=1, query(9,A9), A9=1);</w:t>
      </w:r>
    </w:p>
    <w:p w14:paraId="5FD526DC" w14:textId="77777777" w:rsidR="00572155" w:rsidRPr="00572155" w:rsidRDefault="00572155" w:rsidP="00572155">
      <w:pPr>
        <w:spacing w:line="276" w:lineRule="auto"/>
        <w:rPr>
          <w:shd w:val="clear" w:color="auto" w:fill="FFFFFF"/>
        </w:rPr>
      </w:pPr>
      <w:r w:rsidRPr="00572155">
        <w:rPr>
          <w:shd w:val="clear" w:color="auto" w:fill="FFFFFF"/>
        </w:rPr>
        <w:t xml:space="preserve">    ( response(1,A1), A1=1, check(6,A6), A6=1, check(9,A9), A9=1)  ).</w:t>
      </w:r>
    </w:p>
    <w:p w14:paraId="0F40BC29" w14:textId="77777777" w:rsidR="00572155" w:rsidRPr="00572155" w:rsidRDefault="00572155" w:rsidP="00572155">
      <w:pPr>
        <w:spacing w:line="276" w:lineRule="auto"/>
        <w:rPr>
          <w:shd w:val="clear" w:color="auto" w:fill="FFFFFF"/>
        </w:rPr>
      </w:pPr>
    </w:p>
    <w:p w14:paraId="417F3C7F" w14:textId="77777777" w:rsidR="00572155" w:rsidRPr="00572155" w:rsidRDefault="00572155" w:rsidP="00572155">
      <w:pPr>
        <w:spacing w:line="276" w:lineRule="auto"/>
        <w:rPr>
          <w:shd w:val="clear" w:color="auto" w:fill="FFFFFF"/>
        </w:rPr>
      </w:pPr>
      <w:r w:rsidRPr="00572155">
        <w:rPr>
          <w:shd w:val="clear" w:color="auto" w:fill="FFFFFF"/>
        </w:rPr>
        <w:t>option(network_biology):-</w:t>
      </w:r>
    </w:p>
    <w:p w14:paraId="4940B88A" w14:textId="77777777" w:rsidR="00572155" w:rsidRPr="00572155" w:rsidRDefault="00572155" w:rsidP="00572155">
      <w:pPr>
        <w:spacing w:line="276" w:lineRule="auto"/>
        <w:rPr>
          <w:shd w:val="clear" w:color="auto" w:fill="FFFFFF"/>
        </w:rPr>
      </w:pPr>
      <w:r w:rsidRPr="00572155">
        <w:rPr>
          <w:shd w:val="clear" w:color="auto" w:fill="FFFFFF"/>
        </w:rPr>
        <w:t xml:space="preserve">    ( ( response(1,A1), A1=1, query(6,A6), A6=1, query(4,A4), A4=1, query(11,A11), A11=1);</w:t>
      </w:r>
    </w:p>
    <w:p w14:paraId="52F46F42" w14:textId="77777777" w:rsidR="00572155" w:rsidRPr="00572155" w:rsidRDefault="00572155" w:rsidP="00572155">
      <w:pPr>
        <w:spacing w:line="276" w:lineRule="auto"/>
        <w:rPr>
          <w:shd w:val="clear" w:color="auto" w:fill="FFFFFF"/>
        </w:rPr>
      </w:pPr>
      <w:r w:rsidRPr="00572155">
        <w:rPr>
          <w:shd w:val="clear" w:color="auto" w:fill="FFFFFF"/>
        </w:rPr>
        <w:t xml:space="preserve">    ( response(1,A1), A1=1, check(11,A11), A11=11) ).</w:t>
      </w:r>
    </w:p>
    <w:p w14:paraId="065D0AC0" w14:textId="77777777" w:rsidR="00572155" w:rsidRPr="00572155" w:rsidRDefault="00572155" w:rsidP="00572155">
      <w:pPr>
        <w:spacing w:line="276" w:lineRule="auto"/>
        <w:rPr>
          <w:shd w:val="clear" w:color="auto" w:fill="FFFFFF"/>
        </w:rPr>
      </w:pPr>
    </w:p>
    <w:p w14:paraId="3A721E13" w14:textId="77777777" w:rsidR="00572155" w:rsidRPr="00572155" w:rsidRDefault="00572155" w:rsidP="00572155">
      <w:pPr>
        <w:spacing w:line="276" w:lineRule="auto"/>
        <w:rPr>
          <w:shd w:val="clear" w:color="auto" w:fill="FFFFFF"/>
        </w:rPr>
      </w:pPr>
      <w:r w:rsidRPr="00572155">
        <w:rPr>
          <w:shd w:val="clear" w:color="auto" w:fill="FFFFFF"/>
        </w:rPr>
        <w:t>option(communication_network):-</w:t>
      </w:r>
    </w:p>
    <w:p w14:paraId="46F88CD4" w14:textId="77777777" w:rsidR="00572155" w:rsidRPr="00572155" w:rsidRDefault="00572155" w:rsidP="00572155">
      <w:pPr>
        <w:spacing w:line="276" w:lineRule="auto"/>
        <w:rPr>
          <w:shd w:val="clear" w:color="auto" w:fill="FFFFFF"/>
        </w:rPr>
      </w:pPr>
      <w:r w:rsidRPr="00572155">
        <w:rPr>
          <w:shd w:val="clear" w:color="auto" w:fill="FFFFFF"/>
        </w:rPr>
        <w:t xml:space="preserve">    ( ( response(1,A1), A1=0, query(3,A3), A3=1, query(10,A10), A10=1);</w:t>
      </w:r>
    </w:p>
    <w:p w14:paraId="483F7742" w14:textId="77777777" w:rsidR="00572155" w:rsidRPr="00572155" w:rsidRDefault="00572155" w:rsidP="00572155">
      <w:pPr>
        <w:spacing w:line="276" w:lineRule="auto"/>
        <w:rPr>
          <w:shd w:val="clear" w:color="auto" w:fill="FFFFFF"/>
        </w:rPr>
      </w:pPr>
      <w:r w:rsidRPr="00572155">
        <w:rPr>
          <w:shd w:val="clear" w:color="auto" w:fill="FFFFFF"/>
        </w:rPr>
        <w:t xml:space="preserve">    ( response(1,A1), A1=0, check(3,A3), A3=1) ).</w:t>
      </w:r>
    </w:p>
    <w:p w14:paraId="45CEFB70" w14:textId="77777777" w:rsidR="00572155" w:rsidRPr="00572155" w:rsidRDefault="00572155" w:rsidP="00572155">
      <w:pPr>
        <w:spacing w:line="276" w:lineRule="auto"/>
        <w:rPr>
          <w:shd w:val="clear" w:color="auto" w:fill="FFFFFF"/>
        </w:rPr>
      </w:pPr>
    </w:p>
    <w:p w14:paraId="3090D713" w14:textId="77777777" w:rsidR="00572155" w:rsidRPr="00572155" w:rsidRDefault="00572155" w:rsidP="00572155">
      <w:pPr>
        <w:spacing w:line="276" w:lineRule="auto"/>
        <w:rPr>
          <w:shd w:val="clear" w:color="auto" w:fill="FFFFFF"/>
        </w:rPr>
      </w:pPr>
      <w:r w:rsidRPr="00572155">
        <w:rPr>
          <w:shd w:val="clear" w:color="auto" w:fill="FFFFFF"/>
        </w:rPr>
        <w:t>option(computer_graphics):-</w:t>
      </w:r>
    </w:p>
    <w:p w14:paraId="3F97B025" w14:textId="77777777" w:rsidR="00572155" w:rsidRPr="00572155" w:rsidRDefault="00572155" w:rsidP="00572155">
      <w:pPr>
        <w:spacing w:line="276" w:lineRule="auto"/>
        <w:rPr>
          <w:shd w:val="clear" w:color="auto" w:fill="FFFFFF"/>
        </w:rPr>
      </w:pPr>
      <w:r w:rsidRPr="00572155">
        <w:rPr>
          <w:shd w:val="clear" w:color="auto" w:fill="FFFFFF"/>
        </w:rPr>
        <w:t xml:space="preserve">    ( ( response(1,A1), A1=1, query(4,A4), A4=1, query(6,A6), A6=1, query(12,A12), A12=1, query(13,A13), A13=1);</w:t>
      </w:r>
    </w:p>
    <w:p w14:paraId="394D56C8" w14:textId="77777777" w:rsidR="00572155" w:rsidRPr="00572155" w:rsidRDefault="00572155" w:rsidP="00572155">
      <w:pPr>
        <w:spacing w:line="276" w:lineRule="auto"/>
        <w:rPr>
          <w:shd w:val="clear" w:color="auto" w:fill="FFFFFF"/>
        </w:rPr>
      </w:pPr>
      <w:r w:rsidRPr="00572155">
        <w:rPr>
          <w:shd w:val="clear" w:color="auto" w:fill="FFFFFF"/>
        </w:rPr>
        <w:tab/>
        <w:t>( response(1,A1), A1=1, response(4,A4), A4=1,response(6,A6), A6=1, response(13,A13), A13=1);</w:t>
      </w:r>
    </w:p>
    <w:p w14:paraId="6706FA3D" w14:textId="77777777" w:rsidR="00572155" w:rsidRPr="00572155" w:rsidRDefault="00572155" w:rsidP="00572155">
      <w:pPr>
        <w:spacing w:line="276" w:lineRule="auto"/>
        <w:rPr>
          <w:shd w:val="clear" w:color="auto" w:fill="FFFFFF"/>
        </w:rPr>
      </w:pPr>
      <w:r w:rsidRPr="00572155">
        <w:rPr>
          <w:shd w:val="clear" w:color="auto" w:fill="FFFFFF"/>
        </w:rPr>
        <w:t xml:space="preserve">     ( response(1,A1), A1=1, response(4,A4), A4=1,response(12,A12), A12=1, response(13,A13), A13=1)  ).</w:t>
      </w:r>
    </w:p>
    <w:p w14:paraId="11BAF039" w14:textId="77777777" w:rsidR="00572155" w:rsidRPr="00572155" w:rsidRDefault="00572155" w:rsidP="00572155">
      <w:pPr>
        <w:spacing w:line="276" w:lineRule="auto"/>
        <w:rPr>
          <w:shd w:val="clear" w:color="auto" w:fill="FFFFFF"/>
        </w:rPr>
      </w:pPr>
    </w:p>
    <w:p w14:paraId="4B9E6A10" w14:textId="77777777" w:rsidR="00572155" w:rsidRPr="00572155" w:rsidRDefault="00572155" w:rsidP="00572155">
      <w:pPr>
        <w:spacing w:line="276" w:lineRule="auto"/>
        <w:rPr>
          <w:shd w:val="clear" w:color="auto" w:fill="FFFFFF"/>
        </w:rPr>
      </w:pPr>
      <w:r w:rsidRPr="00572155">
        <w:rPr>
          <w:shd w:val="clear" w:color="auto" w:fill="FFFFFF"/>
        </w:rPr>
        <w:t>option(computer_organization):-</w:t>
      </w:r>
    </w:p>
    <w:p w14:paraId="1757B9DD" w14:textId="77777777" w:rsidR="00572155" w:rsidRPr="00572155" w:rsidRDefault="00572155" w:rsidP="00572155">
      <w:pPr>
        <w:spacing w:line="276" w:lineRule="auto"/>
        <w:rPr>
          <w:shd w:val="clear" w:color="auto" w:fill="FFFFFF"/>
        </w:rPr>
      </w:pPr>
      <w:r w:rsidRPr="00572155">
        <w:rPr>
          <w:shd w:val="clear" w:color="auto" w:fill="FFFFFF"/>
        </w:rPr>
        <w:t xml:space="preserve">    ( ( response(1,A1), A1=0, query(14,A14), A14=1, query(15,A15), A15=1);</w:t>
      </w:r>
    </w:p>
    <w:p w14:paraId="1B8202CB" w14:textId="77777777" w:rsidR="00572155" w:rsidRPr="00572155" w:rsidRDefault="00572155" w:rsidP="00572155">
      <w:pPr>
        <w:spacing w:line="276" w:lineRule="auto"/>
        <w:rPr>
          <w:shd w:val="clear" w:color="auto" w:fill="FFFFFF"/>
        </w:rPr>
      </w:pPr>
      <w:r w:rsidRPr="00572155">
        <w:rPr>
          <w:shd w:val="clear" w:color="auto" w:fill="FFFFFF"/>
        </w:rPr>
        <w:lastRenderedPageBreak/>
        <w:t xml:space="preserve">    ( response(1,A1), A1=0, check(14,A14), A14=1)).</w:t>
      </w:r>
    </w:p>
    <w:p w14:paraId="65B1DF5D" w14:textId="77777777" w:rsidR="00572155" w:rsidRPr="00572155" w:rsidRDefault="00572155" w:rsidP="00572155">
      <w:pPr>
        <w:spacing w:line="276" w:lineRule="auto"/>
        <w:rPr>
          <w:shd w:val="clear" w:color="auto" w:fill="FFFFFF"/>
        </w:rPr>
      </w:pPr>
    </w:p>
    <w:p w14:paraId="73D2E6C5" w14:textId="77777777" w:rsidR="00572155" w:rsidRPr="00572155" w:rsidRDefault="00572155" w:rsidP="00572155">
      <w:pPr>
        <w:spacing w:line="276" w:lineRule="auto"/>
        <w:rPr>
          <w:shd w:val="clear" w:color="auto" w:fill="FFFFFF"/>
        </w:rPr>
      </w:pPr>
      <w:r w:rsidRPr="00572155">
        <w:rPr>
          <w:shd w:val="clear" w:color="auto" w:fill="FFFFFF"/>
        </w:rPr>
        <w:t>option(data_mining):-</w:t>
      </w:r>
    </w:p>
    <w:p w14:paraId="7CEC1AA9" w14:textId="77777777" w:rsidR="00572155" w:rsidRPr="00572155" w:rsidRDefault="00572155" w:rsidP="00572155">
      <w:pPr>
        <w:spacing w:line="276" w:lineRule="auto"/>
        <w:rPr>
          <w:shd w:val="clear" w:color="auto" w:fill="FFFFFF"/>
        </w:rPr>
      </w:pPr>
      <w:r w:rsidRPr="00572155">
        <w:rPr>
          <w:shd w:val="clear" w:color="auto" w:fill="FFFFFF"/>
        </w:rPr>
        <w:t xml:space="preserve">    ( ( response(1,A1), A1=1,query(2,A2), A2=1, query(3,A3), A3=1,query(4,A4),A4=1,query(16,A16),A16=1,query(17,A17),A17=1);</w:t>
      </w:r>
    </w:p>
    <w:p w14:paraId="08C7B26B" w14:textId="77777777" w:rsidR="00572155" w:rsidRPr="00572155" w:rsidRDefault="00572155" w:rsidP="00572155">
      <w:pPr>
        <w:spacing w:line="276" w:lineRule="auto"/>
        <w:rPr>
          <w:shd w:val="clear" w:color="auto" w:fill="FFFFFF"/>
        </w:rPr>
      </w:pPr>
      <w:r w:rsidRPr="00572155">
        <w:rPr>
          <w:shd w:val="clear" w:color="auto" w:fill="FFFFFF"/>
        </w:rPr>
        <w:t xml:space="preserve">      ( response(1,A1), A1=1, query(4,A4), A4=1, query(2,A2), A2=1, query(3,A3), A3=1, query(16,A16), A16=1) ).</w:t>
      </w:r>
    </w:p>
    <w:p w14:paraId="7014716F" w14:textId="77777777" w:rsidR="00572155" w:rsidRPr="00572155" w:rsidRDefault="00572155" w:rsidP="00572155">
      <w:pPr>
        <w:spacing w:line="276" w:lineRule="auto"/>
        <w:rPr>
          <w:shd w:val="clear" w:color="auto" w:fill="FFFFFF"/>
        </w:rPr>
      </w:pPr>
    </w:p>
    <w:p w14:paraId="5B50A2DD" w14:textId="77777777" w:rsidR="00572155" w:rsidRPr="00572155" w:rsidRDefault="00572155" w:rsidP="00572155">
      <w:pPr>
        <w:spacing w:line="276" w:lineRule="auto"/>
        <w:rPr>
          <w:shd w:val="clear" w:color="auto" w:fill="FFFFFF"/>
        </w:rPr>
      </w:pPr>
      <w:r w:rsidRPr="00572155">
        <w:rPr>
          <w:shd w:val="clear" w:color="auto" w:fill="FFFFFF"/>
        </w:rPr>
        <w:t>option(intro_math_logic):-</w:t>
      </w:r>
    </w:p>
    <w:p w14:paraId="3F84D5B9" w14:textId="77777777" w:rsidR="00572155" w:rsidRPr="00572155" w:rsidRDefault="00572155" w:rsidP="00572155">
      <w:pPr>
        <w:spacing w:line="276" w:lineRule="auto"/>
        <w:rPr>
          <w:shd w:val="clear" w:color="auto" w:fill="FFFFFF"/>
        </w:rPr>
      </w:pPr>
      <w:r w:rsidRPr="00572155">
        <w:rPr>
          <w:shd w:val="clear" w:color="auto" w:fill="FFFFFF"/>
        </w:rPr>
        <w:t xml:space="preserve">    ( ( response(1,A1), A1=0, query(18,A18), A18=1, query(8,A8), A8=1);</w:t>
      </w:r>
    </w:p>
    <w:p w14:paraId="6607E116" w14:textId="77777777" w:rsidR="00572155" w:rsidRPr="00572155" w:rsidRDefault="00572155" w:rsidP="00572155">
      <w:pPr>
        <w:spacing w:line="276" w:lineRule="auto"/>
        <w:rPr>
          <w:shd w:val="clear" w:color="auto" w:fill="FFFFFF"/>
        </w:rPr>
      </w:pPr>
      <w:r w:rsidRPr="00572155">
        <w:rPr>
          <w:shd w:val="clear" w:color="auto" w:fill="FFFFFF"/>
        </w:rPr>
        <w:t xml:space="preserve">    ( response(1,A1), A1=0, check(18,A18), A18=1) ).</w:t>
      </w:r>
    </w:p>
    <w:p w14:paraId="575302C0" w14:textId="77777777" w:rsidR="00572155" w:rsidRPr="00572155" w:rsidRDefault="00572155" w:rsidP="00572155">
      <w:pPr>
        <w:spacing w:line="276" w:lineRule="auto"/>
        <w:rPr>
          <w:shd w:val="clear" w:color="auto" w:fill="FFFFFF"/>
        </w:rPr>
      </w:pPr>
    </w:p>
    <w:p w14:paraId="269D5FF6" w14:textId="77777777" w:rsidR="00572155" w:rsidRPr="00572155" w:rsidRDefault="00572155" w:rsidP="00572155">
      <w:pPr>
        <w:spacing w:line="276" w:lineRule="auto"/>
        <w:rPr>
          <w:shd w:val="clear" w:color="auto" w:fill="FFFFFF"/>
        </w:rPr>
      </w:pPr>
      <w:r w:rsidRPr="00572155">
        <w:rPr>
          <w:shd w:val="clear" w:color="auto" w:fill="FFFFFF"/>
        </w:rPr>
        <w:t>option(graph_theory):-</w:t>
      </w:r>
    </w:p>
    <w:p w14:paraId="7E771C88" w14:textId="77777777" w:rsidR="00572155" w:rsidRPr="00572155" w:rsidRDefault="00572155" w:rsidP="00572155">
      <w:pPr>
        <w:spacing w:line="276" w:lineRule="auto"/>
        <w:rPr>
          <w:shd w:val="clear" w:color="auto" w:fill="FFFFFF"/>
        </w:rPr>
      </w:pPr>
      <w:r w:rsidRPr="00572155">
        <w:rPr>
          <w:shd w:val="clear" w:color="auto" w:fill="FFFFFF"/>
        </w:rPr>
        <w:t xml:space="preserve">    ( ( response(1,A1), A1=0, response(2,A2), A2=1, query(8,A8), A8=1, query(19,A19), A19=1);</w:t>
      </w:r>
    </w:p>
    <w:p w14:paraId="3A8E8824" w14:textId="77777777" w:rsidR="00572155" w:rsidRPr="00572155" w:rsidRDefault="00572155" w:rsidP="00572155">
      <w:pPr>
        <w:spacing w:line="276" w:lineRule="auto"/>
        <w:rPr>
          <w:shd w:val="clear" w:color="auto" w:fill="FFFFFF"/>
        </w:rPr>
      </w:pPr>
      <w:r w:rsidRPr="00572155">
        <w:rPr>
          <w:shd w:val="clear" w:color="auto" w:fill="FFFFFF"/>
        </w:rPr>
        <w:t xml:space="preserve">    ( response(1,A1), A1=0, check(2,A2), A2=1,check(19,A19),A19=1);</w:t>
      </w:r>
    </w:p>
    <w:p w14:paraId="090994F0" w14:textId="77777777" w:rsidR="00572155" w:rsidRPr="00572155" w:rsidRDefault="00572155" w:rsidP="00572155">
      <w:pPr>
        <w:spacing w:line="276" w:lineRule="auto"/>
        <w:rPr>
          <w:shd w:val="clear" w:color="auto" w:fill="FFFFFF"/>
        </w:rPr>
      </w:pPr>
      <w:r w:rsidRPr="00572155">
        <w:rPr>
          <w:shd w:val="clear" w:color="auto" w:fill="FFFFFF"/>
        </w:rPr>
        <w:t xml:space="preserve">    ( response(1,A1), A1=0, check(8,A8), A8=1,check(19,A19),A19=1)).</w:t>
      </w:r>
    </w:p>
    <w:p w14:paraId="4FA37615" w14:textId="77777777" w:rsidR="00572155" w:rsidRPr="00572155" w:rsidRDefault="00572155" w:rsidP="00572155">
      <w:pPr>
        <w:spacing w:line="276" w:lineRule="auto"/>
        <w:rPr>
          <w:shd w:val="clear" w:color="auto" w:fill="FFFFFF"/>
        </w:rPr>
      </w:pPr>
    </w:p>
    <w:p w14:paraId="4CF5D4A0" w14:textId="77777777" w:rsidR="00572155" w:rsidRPr="00572155" w:rsidRDefault="00572155" w:rsidP="00572155">
      <w:pPr>
        <w:spacing w:line="276" w:lineRule="auto"/>
        <w:rPr>
          <w:shd w:val="clear" w:color="auto" w:fill="FFFFFF"/>
        </w:rPr>
      </w:pPr>
    </w:p>
    <w:p w14:paraId="0DEAE588" w14:textId="77777777" w:rsidR="00572155" w:rsidRPr="00572155" w:rsidRDefault="00572155" w:rsidP="00572155">
      <w:pPr>
        <w:spacing w:line="276" w:lineRule="auto"/>
        <w:rPr>
          <w:shd w:val="clear" w:color="auto" w:fill="FFFFFF"/>
        </w:rPr>
      </w:pPr>
    </w:p>
    <w:p w14:paraId="07743900" w14:textId="77777777" w:rsidR="00572155" w:rsidRPr="00572155" w:rsidRDefault="00572155" w:rsidP="00572155">
      <w:pPr>
        <w:spacing w:line="276" w:lineRule="auto"/>
        <w:rPr>
          <w:shd w:val="clear" w:color="auto" w:fill="FFFFFF"/>
        </w:rPr>
      </w:pPr>
      <w:r w:rsidRPr="00572155">
        <w:rPr>
          <w:shd w:val="clear" w:color="auto" w:fill="FFFFFF"/>
        </w:rPr>
        <w:t>/* printmsg will print elective name according to user's response*/</w:t>
      </w:r>
    </w:p>
    <w:p w14:paraId="10BB5705" w14:textId="77777777" w:rsidR="00572155" w:rsidRPr="00572155" w:rsidRDefault="00572155" w:rsidP="00572155">
      <w:pPr>
        <w:spacing w:line="276" w:lineRule="auto"/>
        <w:rPr>
          <w:shd w:val="clear" w:color="auto" w:fill="FFFFFF"/>
        </w:rPr>
      </w:pPr>
      <w:r w:rsidRPr="00572155">
        <w:rPr>
          <w:shd w:val="clear" w:color="auto" w:fill="FFFFFF"/>
        </w:rPr>
        <w:t>printmsg(ml) :-</w:t>
      </w:r>
    </w:p>
    <w:p w14:paraId="7E06201F" w14:textId="77777777" w:rsidR="00572155" w:rsidRPr="00572155" w:rsidRDefault="00572155" w:rsidP="00572155">
      <w:pPr>
        <w:spacing w:line="276" w:lineRule="auto"/>
        <w:rPr>
          <w:shd w:val="clear" w:color="auto" w:fill="FFFFFF"/>
        </w:rPr>
      </w:pPr>
      <w:r w:rsidRPr="00572155">
        <w:rPr>
          <w:shd w:val="clear" w:color="auto" w:fill="FFFFFF"/>
        </w:rPr>
        <w:tab/>
        <w:t>write('You should explore Machine Learning based on the answers to the several question asked.'), nl.</w:t>
      </w:r>
    </w:p>
    <w:p w14:paraId="4C0B4623" w14:textId="77777777" w:rsidR="00572155" w:rsidRPr="00572155" w:rsidRDefault="00572155" w:rsidP="00572155">
      <w:pPr>
        <w:spacing w:line="276" w:lineRule="auto"/>
        <w:rPr>
          <w:shd w:val="clear" w:color="auto" w:fill="FFFFFF"/>
        </w:rPr>
      </w:pPr>
      <w:r w:rsidRPr="00572155">
        <w:rPr>
          <w:shd w:val="clear" w:color="auto" w:fill="FFFFFF"/>
        </w:rPr>
        <w:t>printmsg(ai) :-</w:t>
      </w:r>
    </w:p>
    <w:p w14:paraId="678E96BC" w14:textId="77777777" w:rsidR="00572155" w:rsidRPr="00572155" w:rsidRDefault="00572155" w:rsidP="00572155">
      <w:pPr>
        <w:spacing w:line="276" w:lineRule="auto"/>
        <w:rPr>
          <w:shd w:val="clear" w:color="auto" w:fill="FFFFFF"/>
        </w:rPr>
      </w:pPr>
      <w:r w:rsidRPr="00572155">
        <w:rPr>
          <w:shd w:val="clear" w:color="auto" w:fill="FFFFFF"/>
        </w:rPr>
        <w:tab/>
        <w:t>write('You should explore Artificial Intelligence based on the answers to the several question asked.'), nl.</w:t>
      </w:r>
    </w:p>
    <w:p w14:paraId="6439AB52" w14:textId="77777777" w:rsidR="00572155" w:rsidRPr="00572155" w:rsidRDefault="00572155" w:rsidP="00572155">
      <w:pPr>
        <w:spacing w:line="276" w:lineRule="auto"/>
        <w:rPr>
          <w:shd w:val="clear" w:color="auto" w:fill="FFFFFF"/>
        </w:rPr>
      </w:pPr>
      <w:r w:rsidRPr="00572155">
        <w:rPr>
          <w:shd w:val="clear" w:color="auto" w:fill="FFFFFF"/>
        </w:rPr>
        <w:t>printmsg(network_biology) :-</w:t>
      </w:r>
    </w:p>
    <w:p w14:paraId="136E60C1" w14:textId="77777777" w:rsidR="00572155" w:rsidRPr="00572155" w:rsidRDefault="00572155" w:rsidP="00572155">
      <w:pPr>
        <w:spacing w:line="276" w:lineRule="auto"/>
        <w:rPr>
          <w:shd w:val="clear" w:color="auto" w:fill="FFFFFF"/>
        </w:rPr>
      </w:pPr>
      <w:r w:rsidRPr="00572155">
        <w:rPr>
          <w:shd w:val="clear" w:color="auto" w:fill="FFFFFF"/>
        </w:rPr>
        <w:tab/>
        <w:t>write('You should explore Network Biology based on the answers to the several question asked.'), nl.</w:t>
      </w:r>
    </w:p>
    <w:p w14:paraId="0C82782D" w14:textId="77777777" w:rsidR="00572155" w:rsidRPr="00572155" w:rsidRDefault="00572155" w:rsidP="00572155">
      <w:pPr>
        <w:spacing w:line="276" w:lineRule="auto"/>
        <w:rPr>
          <w:shd w:val="clear" w:color="auto" w:fill="FFFFFF"/>
        </w:rPr>
      </w:pPr>
      <w:r w:rsidRPr="00572155">
        <w:rPr>
          <w:shd w:val="clear" w:color="auto" w:fill="FFFFFF"/>
        </w:rPr>
        <w:t>printmsg(communication_network) :-</w:t>
      </w:r>
    </w:p>
    <w:p w14:paraId="04490256" w14:textId="77777777" w:rsidR="00572155" w:rsidRPr="00572155" w:rsidRDefault="00572155" w:rsidP="00572155">
      <w:pPr>
        <w:spacing w:line="276" w:lineRule="auto"/>
        <w:rPr>
          <w:shd w:val="clear" w:color="auto" w:fill="FFFFFF"/>
        </w:rPr>
      </w:pPr>
      <w:r w:rsidRPr="00572155">
        <w:rPr>
          <w:shd w:val="clear" w:color="auto" w:fill="FFFFFF"/>
        </w:rPr>
        <w:tab/>
        <w:t>write('You should explore Communication Network based on the answers to the several question asked.'), nl.</w:t>
      </w:r>
    </w:p>
    <w:p w14:paraId="7FEB4241" w14:textId="77777777" w:rsidR="00572155" w:rsidRPr="00572155" w:rsidRDefault="00572155" w:rsidP="00572155">
      <w:pPr>
        <w:spacing w:line="276" w:lineRule="auto"/>
        <w:rPr>
          <w:shd w:val="clear" w:color="auto" w:fill="FFFFFF"/>
        </w:rPr>
      </w:pPr>
      <w:r w:rsidRPr="00572155">
        <w:rPr>
          <w:shd w:val="clear" w:color="auto" w:fill="FFFFFF"/>
        </w:rPr>
        <w:lastRenderedPageBreak/>
        <w:t>printmsg(computer_graphics) :-</w:t>
      </w:r>
    </w:p>
    <w:p w14:paraId="7F59AD79" w14:textId="77777777" w:rsidR="00572155" w:rsidRPr="00572155" w:rsidRDefault="00572155" w:rsidP="00572155">
      <w:pPr>
        <w:spacing w:line="276" w:lineRule="auto"/>
        <w:rPr>
          <w:shd w:val="clear" w:color="auto" w:fill="FFFFFF"/>
        </w:rPr>
      </w:pPr>
      <w:r w:rsidRPr="00572155">
        <w:rPr>
          <w:shd w:val="clear" w:color="auto" w:fill="FFFFFF"/>
        </w:rPr>
        <w:tab/>
        <w:t>write('You should explore Computer Graphics based on the answers to the several question asked.'), nl.</w:t>
      </w:r>
    </w:p>
    <w:p w14:paraId="2E60F085" w14:textId="77777777" w:rsidR="00572155" w:rsidRPr="00572155" w:rsidRDefault="00572155" w:rsidP="00572155">
      <w:pPr>
        <w:spacing w:line="276" w:lineRule="auto"/>
        <w:rPr>
          <w:shd w:val="clear" w:color="auto" w:fill="FFFFFF"/>
        </w:rPr>
      </w:pPr>
      <w:r w:rsidRPr="00572155">
        <w:rPr>
          <w:shd w:val="clear" w:color="auto" w:fill="FFFFFF"/>
        </w:rPr>
        <w:t>printmsg(computer_organization) :-</w:t>
      </w:r>
    </w:p>
    <w:p w14:paraId="57F7F801" w14:textId="77777777" w:rsidR="00572155" w:rsidRPr="00572155" w:rsidRDefault="00572155" w:rsidP="00572155">
      <w:pPr>
        <w:spacing w:line="276" w:lineRule="auto"/>
        <w:rPr>
          <w:shd w:val="clear" w:color="auto" w:fill="FFFFFF"/>
        </w:rPr>
      </w:pPr>
      <w:r w:rsidRPr="00572155">
        <w:rPr>
          <w:shd w:val="clear" w:color="auto" w:fill="FFFFFF"/>
        </w:rPr>
        <w:tab/>
        <w:t>write('You should explore Computer Organization based on the answers to the several question asked.'), nl.</w:t>
      </w:r>
    </w:p>
    <w:p w14:paraId="5EF22876" w14:textId="77777777" w:rsidR="00572155" w:rsidRPr="00572155" w:rsidRDefault="00572155" w:rsidP="00572155">
      <w:pPr>
        <w:spacing w:line="276" w:lineRule="auto"/>
        <w:rPr>
          <w:shd w:val="clear" w:color="auto" w:fill="FFFFFF"/>
        </w:rPr>
      </w:pPr>
      <w:r w:rsidRPr="00572155">
        <w:rPr>
          <w:shd w:val="clear" w:color="auto" w:fill="FFFFFF"/>
        </w:rPr>
        <w:t>printmsg(data_mining) :-</w:t>
      </w:r>
    </w:p>
    <w:p w14:paraId="0B071881" w14:textId="77777777" w:rsidR="00572155" w:rsidRPr="00572155" w:rsidRDefault="00572155" w:rsidP="00572155">
      <w:pPr>
        <w:spacing w:line="276" w:lineRule="auto"/>
        <w:rPr>
          <w:shd w:val="clear" w:color="auto" w:fill="FFFFFF"/>
        </w:rPr>
      </w:pPr>
      <w:r w:rsidRPr="00572155">
        <w:rPr>
          <w:shd w:val="clear" w:color="auto" w:fill="FFFFFF"/>
        </w:rPr>
        <w:tab/>
        <w:t>write('You should explore Data Mining based on the answers to the several question asked.'), nl.</w:t>
      </w:r>
    </w:p>
    <w:p w14:paraId="2A43B3FA" w14:textId="77777777" w:rsidR="00572155" w:rsidRPr="00572155" w:rsidRDefault="00572155" w:rsidP="00572155">
      <w:pPr>
        <w:spacing w:line="276" w:lineRule="auto"/>
        <w:rPr>
          <w:shd w:val="clear" w:color="auto" w:fill="FFFFFF"/>
        </w:rPr>
      </w:pPr>
      <w:r w:rsidRPr="00572155">
        <w:rPr>
          <w:shd w:val="clear" w:color="auto" w:fill="FFFFFF"/>
        </w:rPr>
        <w:t>printmsg(intro_math_logic) :-</w:t>
      </w:r>
    </w:p>
    <w:p w14:paraId="025C509F" w14:textId="77777777" w:rsidR="00572155" w:rsidRPr="00572155" w:rsidRDefault="00572155" w:rsidP="00572155">
      <w:pPr>
        <w:spacing w:line="276" w:lineRule="auto"/>
        <w:rPr>
          <w:shd w:val="clear" w:color="auto" w:fill="FFFFFF"/>
        </w:rPr>
      </w:pPr>
      <w:r w:rsidRPr="00572155">
        <w:rPr>
          <w:shd w:val="clear" w:color="auto" w:fill="FFFFFF"/>
        </w:rPr>
        <w:tab/>
        <w:t>write('You should explore Introduction to Mathematical Logic based on the answers to the several question asked.'),nl.</w:t>
      </w:r>
    </w:p>
    <w:p w14:paraId="2A8D8C3A" w14:textId="77777777" w:rsidR="00572155" w:rsidRPr="00572155" w:rsidRDefault="00572155" w:rsidP="00572155">
      <w:pPr>
        <w:spacing w:line="276" w:lineRule="auto"/>
        <w:rPr>
          <w:shd w:val="clear" w:color="auto" w:fill="FFFFFF"/>
        </w:rPr>
      </w:pPr>
      <w:r w:rsidRPr="00572155">
        <w:rPr>
          <w:shd w:val="clear" w:color="auto" w:fill="FFFFFF"/>
        </w:rPr>
        <w:t>printmsg(graph_theory) :-</w:t>
      </w:r>
    </w:p>
    <w:p w14:paraId="614C4B25" w14:textId="55ADEB27" w:rsidR="00572155" w:rsidRDefault="00572155" w:rsidP="00572155">
      <w:pPr>
        <w:spacing w:line="276" w:lineRule="auto"/>
        <w:rPr>
          <w:shd w:val="clear" w:color="auto" w:fill="FFFFFF"/>
        </w:rPr>
      </w:pPr>
      <w:r w:rsidRPr="00572155">
        <w:rPr>
          <w:shd w:val="clear" w:color="auto" w:fill="FFFFFF"/>
        </w:rPr>
        <w:tab/>
        <w:t>write('You should explore Graph Theory based on the answers to the several question asked.'), nl.</w:t>
      </w:r>
    </w:p>
    <w:p w14:paraId="0C231B6D" w14:textId="0C002C4C" w:rsidR="00066008" w:rsidRPr="00CA0D2C" w:rsidRDefault="00066008" w:rsidP="00572155">
      <w:pPr>
        <w:spacing w:line="276" w:lineRule="auto"/>
        <w:rPr>
          <w:b/>
          <w:bCs/>
          <w:sz w:val="24"/>
          <w:szCs w:val="24"/>
          <w:shd w:val="clear" w:color="auto" w:fill="FFFFFF"/>
        </w:rPr>
      </w:pPr>
      <w:r w:rsidRPr="00CA0D2C">
        <w:rPr>
          <w:b/>
          <w:bCs/>
          <w:sz w:val="24"/>
          <w:szCs w:val="24"/>
          <w:shd w:val="clear" w:color="auto" w:fill="FFFFFF"/>
        </w:rPr>
        <w:t>Output screenshot</w:t>
      </w:r>
    </w:p>
    <w:p w14:paraId="7DB0097E" w14:textId="77777777" w:rsidR="00066008" w:rsidRPr="00572155" w:rsidRDefault="00066008" w:rsidP="00572155">
      <w:pPr>
        <w:spacing w:line="276" w:lineRule="auto"/>
        <w:rPr>
          <w:shd w:val="clear" w:color="auto" w:fill="FFFFFF"/>
        </w:rPr>
      </w:pPr>
    </w:p>
    <w:p w14:paraId="1EB3E1E3" w14:textId="56DBA0DA" w:rsidR="005F3803" w:rsidRDefault="005F3803" w:rsidP="005F44D3">
      <w:pPr>
        <w:spacing w:line="276" w:lineRule="auto"/>
        <w:rPr>
          <w:rFonts w:ascii="Times New Roman" w:hAnsi="Times New Roman" w:cs="Times New Roman"/>
          <w:sz w:val="24"/>
          <w:szCs w:val="24"/>
        </w:rPr>
      </w:pPr>
      <w:r w:rsidRPr="005F3803">
        <w:rPr>
          <w:rFonts w:ascii="Times New Roman" w:hAnsi="Times New Roman" w:cs="Times New Roman"/>
          <w:sz w:val="24"/>
          <w:szCs w:val="24"/>
        </w:rPr>
        <w:t xml:space="preserve">First of all </w:t>
      </w:r>
      <w:r w:rsidR="00AD2070">
        <w:rPr>
          <w:rFonts w:ascii="Times New Roman" w:hAnsi="Times New Roman" w:cs="Times New Roman"/>
          <w:sz w:val="24"/>
          <w:szCs w:val="24"/>
        </w:rPr>
        <w:t xml:space="preserve">program ask for user’s </w:t>
      </w:r>
      <w:r w:rsidR="00CA0D2C">
        <w:rPr>
          <w:rFonts w:ascii="Times New Roman" w:hAnsi="Times New Roman" w:cs="Times New Roman"/>
          <w:sz w:val="24"/>
          <w:szCs w:val="24"/>
        </w:rPr>
        <w:t>introduction.</w:t>
      </w:r>
    </w:p>
    <w:p w14:paraId="6FC6A2AE" w14:textId="296DC95E" w:rsidR="00CE4B08" w:rsidRPr="005F3803" w:rsidRDefault="00CA0D2C" w:rsidP="005F44D3">
      <w:pPr>
        <w:spacing w:line="276" w:lineRule="auto"/>
        <w:rPr>
          <w:rFonts w:ascii="Times New Roman" w:hAnsi="Times New Roman" w:cs="Times New Roman"/>
          <w:sz w:val="24"/>
          <w:szCs w:val="24"/>
        </w:rPr>
      </w:pPr>
      <w:r w:rsidRPr="00CA0D2C">
        <w:rPr>
          <w:rFonts w:ascii="Times New Roman" w:hAnsi="Times New Roman" w:cs="Times New Roman"/>
          <w:sz w:val="24"/>
          <w:szCs w:val="24"/>
        </w:rPr>
        <w:drawing>
          <wp:inline distT="0" distB="0" distL="0" distR="0" wp14:anchorId="73D2F62F" wp14:editId="2CDD45CE">
            <wp:extent cx="5731510" cy="327279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72790"/>
                    </a:xfrm>
                    <a:prstGeom prst="rect">
                      <a:avLst/>
                    </a:prstGeom>
                  </pic:spPr>
                </pic:pic>
              </a:graphicData>
            </a:graphic>
          </wp:inline>
        </w:drawing>
      </w:r>
    </w:p>
    <w:p w14:paraId="617AFE79" w14:textId="77777777" w:rsidR="00CA0D2C" w:rsidRDefault="00CA0D2C" w:rsidP="004914EA">
      <w:pPr>
        <w:rPr>
          <w:rFonts w:ascii="Times New Roman" w:hAnsi="Times New Roman" w:cs="Times New Roman"/>
          <w:sz w:val="24"/>
          <w:szCs w:val="24"/>
        </w:rPr>
      </w:pPr>
    </w:p>
    <w:p w14:paraId="683BDB7A" w14:textId="77777777" w:rsidR="00CA0D2C" w:rsidRDefault="00CA0D2C" w:rsidP="004914EA">
      <w:pPr>
        <w:rPr>
          <w:rFonts w:ascii="Times New Roman" w:hAnsi="Times New Roman" w:cs="Times New Roman"/>
          <w:sz w:val="24"/>
          <w:szCs w:val="24"/>
        </w:rPr>
      </w:pPr>
    </w:p>
    <w:p w14:paraId="635AD089" w14:textId="62766A04" w:rsidR="004914EA" w:rsidRDefault="00CE4B08" w:rsidP="004914EA">
      <w:pPr>
        <w:rPr>
          <w:rFonts w:ascii="Times New Roman" w:hAnsi="Times New Roman" w:cs="Times New Roman"/>
          <w:sz w:val="24"/>
          <w:szCs w:val="24"/>
        </w:rPr>
      </w:pPr>
      <w:r>
        <w:rPr>
          <w:rFonts w:ascii="Times New Roman" w:hAnsi="Times New Roman" w:cs="Times New Roman"/>
          <w:sz w:val="24"/>
          <w:szCs w:val="24"/>
        </w:rPr>
        <w:lastRenderedPageBreak/>
        <w:t>Then it will ask for further question related to different career field</w:t>
      </w:r>
      <w:r w:rsidR="00CA0D2C">
        <w:rPr>
          <w:rFonts w:ascii="Times New Roman" w:hAnsi="Times New Roman" w:cs="Times New Roman"/>
          <w:sz w:val="24"/>
          <w:szCs w:val="24"/>
        </w:rPr>
        <w:t xml:space="preserve"> in prolog based on the name stored in temp file.</w:t>
      </w:r>
    </w:p>
    <w:p w14:paraId="5D4502F3" w14:textId="56093AEE" w:rsidR="00CA0D2C" w:rsidRDefault="00CA0D2C" w:rsidP="004914EA">
      <w:pPr>
        <w:rPr>
          <w:rFonts w:ascii="Times New Roman" w:hAnsi="Times New Roman" w:cs="Times New Roman"/>
          <w:sz w:val="24"/>
          <w:szCs w:val="24"/>
        </w:rPr>
      </w:pPr>
      <w:r w:rsidRPr="00CA0D2C">
        <w:rPr>
          <w:rFonts w:ascii="Times New Roman" w:hAnsi="Times New Roman" w:cs="Times New Roman"/>
          <w:sz w:val="24"/>
          <w:szCs w:val="24"/>
        </w:rPr>
        <w:drawing>
          <wp:inline distT="0" distB="0" distL="0" distR="0" wp14:anchorId="3B26AB59" wp14:editId="0DE9AC41">
            <wp:extent cx="5731510" cy="15214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21460"/>
                    </a:xfrm>
                    <a:prstGeom prst="rect">
                      <a:avLst/>
                    </a:prstGeom>
                  </pic:spPr>
                </pic:pic>
              </a:graphicData>
            </a:graphic>
          </wp:inline>
        </w:drawing>
      </w:r>
    </w:p>
    <w:p w14:paraId="2147ADE5" w14:textId="2D96AC25" w:rsidR="00031F7C" w:rsidRDefault="00CA0D2C" w:rsidP="00710533">
      <w:pPr>
        <w:rPr>
          <w:rFonts w:ascii="Times New Roman" w:hAnsi="Times New Roman" w:cs="Times New Roman"/>
          <w:sz w:val="24"/>
          <w:szCs w:val="24"/>
        </w:rPr>
      </w:pPr>
      <w:r>
        <w:rPr>
          <w:rFonts w:ascii="Times New Roman" w:hAnsi="Times New Roman" w:cs="Times New Roman"/>
          <w:sz w:val="24"/>
          <w:szCs w:val="24"/>
        </w:rPr>
        <w:t>Another output with different user introduction</w:t>
      </w:r>
    </w:p>
    <w:p w14:paraId="0856D2D3" w14:textId="0A3DEC06" w:rsidR="00CA0D2C" w:rsidRDefault="00CA0D2C" w:rsidP="00710533">
      <w:pPr>
        <w:rPr>
          <w:rFonts w:ascii="Times New Roman" w:hAnsi="Times New Roman" w:cs="Times New Roman"/>
          <w:sz w:val="24"/>
          <w:szCs w:val="24"/>
        </w:rPr>
      </w:pPr>
      <w:r w:rsidRPr="00CA0D2C">
        <w:rPr>
          <w:rFonts w:ascii="Times New Roman" w:hAnsi="Times New Roman" w:cs="Times New Roman"/>
          <w:sz w:val="24"/>
          <w:szCs w:val="24"/>
        </w:rPr>
        <w:drawing>
          <wp:inline distT="0" distB="0" distL="0" distR="0" wp14:anchorId="04944C5E" wp14:editId="1EFC831A">
            <wp:extent cx="5731510" cy="2990215"/>
            <wp:effectExtent l="0" t="0" r="2540" b="63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4"/>
                    <a:stretch>
                      <a:fillRect/>
                    </a:stretch>
                  </pic:blipFill>
                  <pic:spPr>
                    <a:xfrm>
                      <a:off x="0" y="0"/>
                      <a:ext cx="5731510" cy="2990215"/>
                    </a:xfrm>
                    <a:prstGeom prst="rect">
                      <a:avLst/>
                    </a:prstGeom>
                  </pic:spPr>
                </pic:pic>
              </a:graphicData>
            </a:graphic>
          </wp:inline>
        </w:drawing>
      </w:r>
    </w:p>
    <w:p w14:paraId="7E4D89FB" w14:textId="19941271" w:rsidR="00CA0D2C" w:rsidRPr="00031F7C" w:rsidRDefault="00CA0D2C" w:rsidP="00710533">
      <w:pPr>
        <w:rPr>
          <w:rFonts w:ascii="Times New Roman" w:hAnsi="Times New Roman" w:cs="Times New Roman"/>
          <w:sz w:val="24"/>
          <w:szCs w:val="24"/>
        </w:rPr>
      </w:pPr>
      <w:r w:rsidRPr="00CA0D2C">
        <w:rPr>
          <w:rFonts w:ascii="Times New Roman" w:hAnsi="Times New Roman" w:cs="Times New Roman"/>
          <w:sz w:val="24"/>
          <w:szCs w:val="24"/>
        </w:rPr>
        <w:drawing>
          <wp:inline distT="0" distB="0" distL="0" distR="0" wp14:anchorId="60942D33" wp14:editId="4F3E8C3C">
            <wp:extent cx="5731510" cy="19450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45005"/>
                    </a:xfrm>
                    <a:prstGeom prst="rect">
                      <a:avLst/>
                    </a:prstGeom>
                  </pic:spPr>
                </pic:pic>
              </a:graphicData>
            </a:graphic>
          </wp:inline>
        </w:drawing>
      </w:r>
    </w:p>
    <w:sectPr w:rsidR="00CA0D2C" w:rsidRPr="00031F7C" w:rsidSect="00382926">
      <w:pgSz w:w="11906" w:h="16838"/>
      <w:pgMar w:top="1440" w:right="1440" w:bottom="1440" w:left="1440" w:header="708" w:footer="708" w:gutter="0"/>
      <w:pgBorders w:offsetFrom="page">
        <w:top w:val="thinThickLargeGap" w:sz="24" w:space="24" w:color="auto"/>
        <w:left w:val="thinThickLargeGap" w:sz="24" w:space="24" w:color="auto"/>
        <w:bottom w:val="thickThinLargeGap" w:sz="24" w:space="24" w:color="auto"/>
        <w:right w:val="thickThinLarge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707F2" w14:textId="77777777" w:rsidR="003711B9" w:rsidRDefault="003711B9" w:rsidP="002763A2">
      <w:pPr>
        <w:spacing w:after="0" w:line="240" w:lineRule="auto"/>
      </w:pPr>
      <w:r>
        <w:separator/>
      </w:r>
    </w:p>
  </w:endnote>
  <w:endnote w:type="continuationSeparator" w:id="0">
    <w:p w14:paraId="08E02C45" w14:textId="77777777" w:rsidR="003711B9" w:rsidRDefault="003711B9" w:rsidP="002763A2">
      <w:pPr>
        <w:spacing w:after="0" w:line="240" w:lineRule="auto"/>
      </w:pPr>
      <w:r>
        <w:continuationSeparator/>
      </w:r>
    </w:p>
  </w:endnote>
  <w:endnote w:type="continuationNotice" w:id="1">
    <w:p w14:paraId="2D8B90DD" w14:textId="77777777" w:rsidR="003711B9" w:rsidRDefault="003711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329569"/>
      <w:docPartObj>
        <w:docPartGallery w:val="Page Numbers (Bottom of Page)"/>
        <w:docPartUnique/>
      </w:docPartObj>
    </w:sdtPr>
    <w:sdtEndPr>
      <w:rPr>
        <w:noProof/>
      </w:rPr>
    </w:sdtEndPr>
    <w:sdtContent>
      <w:p w14:paraId="680C5BF3" w14:textId="7DE766EB" w:rsidR="00CA344A" w:rsidRDefault="00CA34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B1B5A5" w14:textId="77777777" w:rsidR="005B0A43" w:rsidRDefault="005B0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7A107" w14:textId="77777777" w:rsidR="003711B9" w:rsidRDefault="003711B9" w:rsidP="002763A2">
      <w:pPr>
        <w:spacing w:after="0" w:line="240" w:lineRule="auto"/>
      </w:pPr>
      <w:r>
        <w:separator/>
      </w:r>
    </w:p>
  </w:footnote>
  <w:footnote w:type="continuationSeparator" w:id="0">
    <w:p w14:paraId="7AAF1E09" w14:textId="77777777" w:rsidR="003711B9" w:rsidRDefault="003711B9" w:rsidP="002763A2">
      <w:pPr>
        <w:spacing w:after="0" w:line="240" w:lineRule="auto"/>
      </w:pPr>
      <w:r>
        <w:continuationSeparator/>
      </w:r>
    </w:p>
  </w:footnote>
  <w:footnote w:type="continuationNotice" w:id="1">
    <w:p w14:paraId="0B7B4163" w14:textId="77777777" w:rsidR="003711B9" w:rsidRDefault="003711B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336"/>
    <w:multiLevelType w:val="hybridMultilevel"/>
    <w:tmpl w:val="4EE2C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275D59"/>
    <w:multiLevelType w:val="hybridMultilevel"/>
    <w:tmpl w:val="F6EEA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897F99"/>
    <w:multiLevelType w:val="hybridMultilevel"/>
    <w:tmpl w:val="E71CDB2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8BF"/>
    <w:multiLevelType w:val="hybridMultilevel"/>
    <w:tmpl w:val="F2809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522322"/>
    <w:multiLevelType w:val="hybridMultilevel"/>
    <w:tmpl w:val="1F8CB6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CB83F6D"/>
    <w:multiLevelType w:val="hybridMultilevel"/>
    <w:tmpl w:val="FFFFFFFF"/>
    <w:lvl w:ilvl="0" w:tplc="07828066">
      <w:start w:val="1"/>
      <w:numFmt w:val="bullet"/>
      <w:lvlText w:val=""/>
      <w:lvlJc w:val="left"/>
      <w:pPr>
        <w:ind w:left="720" w:hanging="360"/>
      </w:pPr>
      <w:rPr>
        <w:rFonts w:ascii="Symbol" w:hAnsi="Symbol" w:hint="default"/>
      </w:rPr>
    </w:lvl>
    <w:lvl w:ilvl="1" w:tplc="34CCE0AC">
      <w:start w:val="1"/>
      <w:numFmt w:val="bullet"/>
      <w:lvlText w:val="o"/>
      <w:lvlJc w:val="left"/>
      <w:pPr>
        <w:ind w:left="1440" w:hanging="360"/>
      </w:pPr>
      <w:rPr>
        <w:rFonts w:ascii="Courier New" w:hAnsi="Courier New" w:hint="default"/>
      </w:rPr>
    </w:lvl>
    <w:lvl w:ilvl="2" w:tplc="E2BE2238">
      <w:start w:val="1"/>
      <w:numFmt w:val="bullet"/>
      <w:lvlText w:val=""/>
      <w:lvlJc w:val="left"/>
      <w:pPr>
        <w:ind w:left="2160" w:hanging="360"/>
      </w:pPr>
      <w:rPr>
        <w:rFonts w:ascii="Wingdings" w:hAnsi="Wingdings" w:hint="default"/>
      </w:rPr>
    </w:lvl>
    <w:lvl w:ilvl="3" w:tplc="1FF8D3C8">
      <w:start w:val="1"/>
      <w:numFmt w:val="bullet"/>
      <w:lvlText w:val=""/>
      <w:lvlJc w:val="left"/>
      <w:pPr>
        <w:ind w:left="2880" w:hanging="360"/>
      </w:pPr>
      <w:rPr>
        <w:rFonts w:ascii="Symbol" w:hAnsi="Symbol" w:hint="default"/>
      </w:rPr>
    </w:lvl>
    <w:lvl w:ilvl="4" w:tplc="5C00EF0C">
      <w:start w:val="1"/>
      <w:numFmt w:val="bullet"/>
      <w:lvlText w:val="o"/>
      <w:lvlJc w:val="left"/>
      <w:pPr>
        <w:ind w:left="3600" w:hanging="360"/>
      </w:pPr>
      <w:rPr>
        <w:rFonts w:ascii="Courier New" w:hAnsi="Courier New" w:hint="default"/>
      </w:rPr>
    </w:lvl>
    <w:lvl w:ilvl="5" w:tplc="508A256E">
      <w:start w:val="1"/>
      <w:numFmt w:val="bullet"/>
      <w:lvlText w:val=""/>
      <w:lvlJc w:val="left"/>
      <w:pPr>
        <w:ind w:left="4320" w:hanging="360"/>
      </w:pPr>
      <w:rPr>
        <w:rFonts w:ascii="Wingdings" w:hAnsi="Wingdings" w:hint="default"/>
      </w:rPr>
    </w:lvl>
    <w:lvl w:ilvl="6" w:tplc="43C2EEF4">
      <w:start w:val="1"/>
      <w:numFmt w:val="bullet"/>
      <w:lvlText w:val=""/>
      <w:lvlJc w:val="left"/>
      <w:pPr>
        <w:ind w:left="5040" w:hanging="360"/>
      </w:pPr>
      <w:rPr>
        <w:rFonts w:ascii="Symbol" w:hAnsi="Symbol" w:hint="default"/>
      </w:rPr>
    </w:lvl>
    <w:lvl w:ilvl="7" w:tplc="CF6634AC">
      <w:start w:val="1"/>
      <w:numFmt w:val="bullet"/>
      <w:lvlText w:val="o"/>
      <w:lvlJc w:val="left"/>
      <w:pPr>
        <w:ind w:left="5760" w:hanging="360"/>
      </w:pPr>
      <w:rPr>
        <w:rFonts w:ascii="Courier New" w:hAnsi="Courier New" w:hint="default"/>
      </w:rPr>
    </w:lvl>
    <w:lvl w:ilvl="8" w:tplc="00AE6900">
      <w:start w:val="1"/>
      <w:numFmt w:val="bullet"/>
      <w:lvlText w:val=""/>
      <w:lvlJc w:val="left"/>
      <w:pPr>
        <w:ind w:left="6480" w:hanging="360"/>
      </w:pPr>
      <w:rPr>
        <w:rFonts w:ascii="Wingdings" w:hAnsi="Wingdings" w:hint="default"/>
      </w:rPr>
    </w:lvl>
  </w:abstractNum>
  <w:abstractNum w:abstractNumId="6" w15:restartNumberingAfterBreak="0">
    <w:nsid w:val="3FD6254B"/>
    <w:multiLevelType w:val="hybridMultilevel"/>
    <w:tmpl w:val="E6FCE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B182298"/>
    <w:multiLevelType w:val="hybridMultilevel"/>
    <w:tmpl w:val="CE2623A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0872377"/>
    <w:multiLevelType w:val="hybridMultilevel"/>
    <w:tmpl w:val="83C6CF6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DA3775E"/>
    <w:multiLevelType w:val="hybridMultilevel"/>
    <w:tmpl w:val="20E6951A"/>
    <w:lvl w:ilvl="0" w:tplc="40090001">
      <w:start w:val="1"/>
      <w:numFmt w:val="bullet"/>
      <w:lvlText w:val=""/>
      <w:lvlJc w:val="left"/>
      <w:pPr>
        <w:tabs>
          <w:tab w:val="num" w:pos="720"/>
        </w:tabs>
        <w:ind w:left="720" w:hanging="360"/>
      </w:pPr>
      <w:rPr>
        <w:rFonts w:ascii="Symbol" w:hAnsi="Symbol" w:hint="default"/>
      </w:rPr>
    </w:lvl>
    <w:lvl w:ilvl="1" w:tplc="A3FA61BA">
      <w:start w:val="1"/>
      <w:numFmt w:val="bullet"/>
      <w:lvlText w:val=""/>
      <w:lvlJc w:val="left"/>
      <w:pPr>
        <w:tabs>
          <w:tab w:val="num" w:pos="1440"/>
        </w:tabs>
        <w:ind w:left="1440" w:hanging="360"/>
      </w:pPr>
      <w:rPr>
        <w:rFonts w:ascii="Wingdings 3" w:hAnsi="Wingdings 3" w:hint="default"/>
      </w:rPr>
    </w:lvl>
    <w:lvl w:ilvl="2" w:tplc="A0429370">
      <w:start w:val="1"/>
      <w:numFmt w:val="bullet"/>
      <w:lvlText w:val=""/>
      <w:lvlJc w:val="left"/>
      <w:pPr>
        <w:tabs>
          <w:tab w:val="num" w:pos="2160"/>
        </w:tabs>
        <w:ind w:left="2160" w:hanging="360"/>
      </w:pPr>
      <w:rPr>
        <w:rFonts w:ascii="Wingdings 3" w:hAnsi="Wingdings 3" w:hint="default"/>
      </w:rPr>
    </w:lvl>
    <w:lvl w:ilvl="3" w:tplc="CEBED702">
      <w:start w:val="1"/>
      <w:numFmt w:val="bullet"/>
      <w:lvlText w:val=""/>
      <w:lvlJc w:val="left"/>
      <w:pPr>
        <w:tabs>
          <w:tab w:val="num" w:pos="2880"/>
        </w:tabs>
        <w:ind w:left="2880" w:hanging="360"/>
      </w:pPr>
      <w:rPr>
        <w:rFonts w:ascii="Wingdings 3" w:hAnsi="Wingdings 3" w:hint="default"/>
      </w:rPr>
    </w:lvl>
    <w:lvl w:ilvl="4" w:tplc="F41C5A22">
      <w:start w:val="1"/>
      <w:numFmt w:val="bullet"/>
      <w:lvlText w:val=""/>
      <w:lvlJc w:val="left"/>
      <w:pPr>
        <w:tabs>
          <w:tab w:val="num" w:pos="3600"/>
        </w:tabs>
        <w:ind w:left="3600" w:hanging="360"/>
      </w:pPr>
      <w:rPr>
        <w:rFonts w:ascii="Wingdings 3" w:hAnsi="Wingdings 3" w:hint="default"/>
      </w:rPr>
    </w:lvl>
    <w:lvl w:ilvl="5" w:tplc="546E58F2">
      <w:start w:val="1"/>
      <w:numFmt w:val="bullet"/>
      <w:lvlText w:val=""/>
      <w:lvlJc w:val="left"/>
      <w:pPr>
        <w:tabs>
          <w:tab w:val="num" w:pos="4320"/>
        </w:tabs>
        <w:ind w:left="4320" w:hanging="360"/>
      </w:pPr>
      <w:rPr>
        <w:rFonts w:ascii="Wingdings 3" w:hAnsi="Wingdings 3" w:hint="default"/>
      </w:rPr>
    </w:lvl>
    <w:lvl w:ilvl="6" w:tplc="A0625C0E">
      <w:start w:val="1"/>
      <w:numFmt w:val="bullet"/>
      <w:lvlText w:val=""/>
      <w:lvlJc w:val="left"/>
      <w:pPr>
        <w:tabs>
          <w:tab w:val="num" w:pos="5040"/>
        </w:tabs>
        <w:ind w:left="5040" w:hanging="360"/>
      </w:pPr>
      <w:rPr>
        <w:rFonts w:ascii="Wingdings 3" w:hAnsi="Wingdings 3" w:hint="default"/>
      </w:rPr>
    </w:lvl>
    <w:lvl w:ilvl="7" w:tplc="1280F612">
      <w:start w:val="1"/>
      <w:numFmt w:val="bullet"/>
      <w:lvlText w:val=""/>
      <w:lvlJc w:val="left"/>
      <w:pPr>
        <w:tabs>
          <w:tab w:val="num" w:pos="5760"/>
        </w:tabs>
        <w:ind w:left="5760" w:hanging="360"/>
      </w:pPr>
      <w:rPr>
        <w:rFonts w:ascii="Wingdings 3" w:hAnsi="Wingdings 3" w:hint="default"/>
      </w:rPr>
    </w:lvl>
    <w:lvl w:ilvl="8" w:tplc="CAACBBE2">
      <w:start w:val="1"/>
      <w:numFmt w:val="bullet"/>
      <w:lvlText w:val=""/>
      <w:lvlJc w:val="left"/>
      <w:pPr>
        <w:tabs>
          <w:tab w:val="num" w:pos="6480"/>
        </w:tabs>
        <w:ind w:left="6480" w:hanging="360"/>
      </w:pPr>
      <w:rPr>
        <w:rFonts w:ascii="Wingdings 3" w:hAnsi="Wingdings 3" w:hint="default"/>
      </w:rPr>
    </w:lvl>
  </w:abstractNum>
  <w:num w:numId="1" w16cid:durableId="979388306">
    <w:abstractNumId w:val="5"/>
  </w:num>
  <w:num w:numId="2" w16cid:durableId="1988322214">
    <w:abstractNumId w:val="4"/>
  </w:num>
  <w:num w:numId="3" w16cid:durableId="396242514">
    <w:abstractNumId w:val="7"/>
  </w:num>
  <w:num w:numId="4" w16cid:durableId="267197588">
    <w:abstractNumId w:val="2"/>
  </w:num>
  <w:num w:numId="5" w16cid:durableId="1881818893">
    <w:abstractNumId w:val="0"/>
  </w:num>
  <w:num w:numId="6" w16cid:durableId="319819527">
    <w:abstractNumId w:val="3"/>
  </w:num>
  <w:num w:numId="7" w16cid:durableId="1096560696">
    <w:abstractNumId w:val="1"/>
  </w:num>
  <w:num w:numId="8" w16cid:durableId="2100904150">
    <w:abstractNumId w:val="9"/>
  </w:num>
  <w:num w:numId="9" w16cid:durableId="708410397">
    <w:abstractNumId w:val="6"/>
  </w:num>
  <w:num w:numId="10" w16cid:durableId="16280039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0NDM2tDQytTAwMzVW0lEKTi0uzszPAykwNKgFAEWj16stAAAA"/>
  </w:docVars>
  <w:rsids>
    <w:rsidRoot w:val="5658EBC0"/>
    <w:rsid w:val="000176B4"/>
    <w:rsid w:val="00021676"/>
    <w:rsid w:val="000310C1"/>
    <w:rsid w:val="00031F7C"/>
    <w:rsid w:val="0003317C"/>
    <w:rsid w:val="000374FD"/>
    <w:rsid w:val="000429E3"/>
    <w:rsid w:val="000440DA"/>
    <w:rsid w:val="00046471"/>
    <w:rsid w:val="000465EA"/>
    <w:rsid w:val="00055E38"/>
    <w:rsid w:val="0006078C"/>
    <w:rsid w:val="00066008"/>
    <w:rsid w:val="00082ADF"/>
    <w:rsid w:val="00090044"/>
    <w:rsid w:val="0009404A"/>
    <w:rsid w:val="0009766C"/>
    <w:rsid w:val="000A39D5"/>
    <w:rsid w:val="000C2EEB"/>
    <w:rsid w:val="000C7651"/>
    <w:rsid w:val="000D3CCF"/>
    <w:rsid w:val="00103F8A"/>
    <w:rsid w:val="0011714A"/>
    <w:rsid w:val="00123F51"/>
    <w:rsid w:val="00131397"/>
    <w:rsid w:val="00141C0A"/>
    <w:rsid w:val="00151EF3"/>
    <w:rsid w:val="00170536"/>
    <w:rsid w:val="001764E5"/>
    <w:rsid w:val="0018560D"/>
    <w:rsid w:val="00195F0F"/>
    <w:rsid w:val="001C040F"/>
    <w:rsid w:val="001D5E16"/>
    <w:rsid w:val="001D69D1"/>
    <w:rsid w:val="001D6B4A"/>
    <w:rsid w:val="001E4481"/>
    <w:rsid w:val="001F1F5F"/>
    <w:rsid w:val="00200D65"/>
    <w:rsid w:val="00222466"/>
    <w:rsid w:val="00240B20"/>
    <w:rsid w:val="00247016"/>
    <w:rsid w:val="00251CDD"/>
    <w:rsid w:val="00264F7C"/>
    <w:rsid w:val="00272CF9"/>
    <w:rsid w:val="002763A2"/>
    <w:rsid w:val="002838A4"/>
    <w:rsid w:val="002A270A"/>
    <w:rsid w:val="002B73EA"/>
    <w:rsid w:val="002C5E18"/>
    <w:rsid w:val="002D3B92"/>
    <w:rsid w:val="002D71F9"/>
    <w:rsid w:val="003075ED"/>
    <w:rsid w:val="00312E6C"/>
    <w:rsid w:val="00317B5C"/>
    <w:rsid w:val="00320A42"/>
    <w:rsid w:val="0032773C"/>
    <w:rsid w:val="00327799"/>
    <w:rsid w:val="00331ED1"/>
    <w:rsid w:val="00335AF0"/>
    <w:rsid w:val="00341C26"/>
    <w:rsid w:val="003510A4"/>
    <w:rsid w:val="003610AE"/>
    <w:rsid w:val="003711B9"/>
    <w:rsid w:val="00374162"/>
    <w:rsid w:val="0038116F"/>
    <w:rsid w:val="00382926"/>
    <w:rsid w:val="003838FB"/>
    <w:rsid w:val="0038540E"/>
    <w:rsid w:val="00386F49"/>
    <w:rsid w:val="003A1029"/>
    <w:rsid w:val="003A540B"/>
    <w:rsid w:val="003A65D6"/>
    <w:rsid w:val="003B49D0"/>
    <w:rsid w:val="003C613D"/>
    <w:rsid w:val="003E0D4F"/>
    <w:rsid w:val="003E564D"/>
    <w:rsid w:val="00407741"/>
    <w:rsid w:val="00414506"/>
    <w:rsid w:val="004256A2"/>
    <w:rsid w:val="00432018"/>
    <w:rsid w:val="00432B6A"/>
    <w:rsid w:val="004460CB"/>
    <w:rsid w:val="00447BBA"/>
    <w:rsid w:val="00453997"/>
    <w:rsid w:val="00453CD0"/>
    <w:rsid w:val="004728C6"/>
    <w:rsid w:val="0047459F"/>
    <w:rsid w:val="004914EA"/>
    <w:rsid w:val="00497A48"/>
    <w:rsid w:val="004B1752"/>
    <w:rsid w:val="004B54DC"/>
    <w:rsid w:val="004D177C"/>
    <w:rsid w:val="004D2592"/>
    <w:rsid w:val="004D6CCC"/>
    <w:rsid w:val="004E2188"/>
    <w:rsid w:val="004E397F"/>
    <w:rsid w:val="004F7A5F"/>
    <w:rsid w:val="004F7C4B"/>
    <w:rsid w:val="00502D54"/>
    <w:rsid w:val="00502F86"/>
    <w:rsid w:val="00512407"/>
    <w:rsid w:val="00520483"/>
    <w:rsid w:val="005219A0"/>
    <w:rsid w:val="005240BC"/>
    <w:rsid w:val="00526385"/>
    <w:rsid w:val="005325BC"/>
    <w:rsid w:val="0053279C"/>
    <w:rsid w:val="005515AD"/>
    <w:rsid w:val="0055242A"/>
    <w:rsid w:val="0055424F"/>
    <w:rsid w:val="00554C9C"/>
    <w:rsid w:val="0055521E"/>
    <w:rsid w:val="0055628C"/>
    <w:rsid w:val="005619A4"/>
    <w:rsid w:val="0056397D"/>
    <w:rsid w:val="00566484"/>
    <w:rsid w:val="00572155"/>
    <w:rsid w:val="00573F65"/>
    <w:rsid w:val="00583742"/>
    <w:rsid w:val="00596554"/>
    <w:rsid w:val="005A17AC"/>
    <w:rsid w:val="005B0A43"/>
    <w:rsid w:val="005B2D32"/>
    <w:rsid w:val="005B4038"/>
    <w:rsid w:val="005C24CD"/>
    <w:rsid w:val="005C6CA6"/>
    <w:rsid w:val="005F3803"/>
    <w:rsid w:val="005F44D3"/>
    <w:rsid w:val="005F4879"/>
    <w:rsid w:val="006001FD"/>
    <w:rsid w:val="006136E4"/>
    <w:rsid w:val="00613AA7"/>
    <w:rsid w:val="0061549D"/>
    <w:rsid w:val="0061688B"/>
    <w:rsid w:val="00623C04"/>
    <w:rsid w:val="00635AC7"/>
    <w:rsid w:val="00637E71"/>
    <w:rsid w:val="006460D5"/>
    <w:rsid w:val="00653DF1"/>
    <w:rsid w:val="00660208"/>
    <w:rsid w:val="006639A0"/>
    <w:rsid w:val="006755E3"/>
    <w:rsid w:val="006922B2"/>
    <w:rsid w:val="00695F3B"/>
    <w:rsid w:val="00696C9B"/>
    <w:rsid w:val="006A3191"/>
    <w:rsid w:val="006C3566"/>
    <w:rsid w:val="006C601C"/>
    <w:rsid w:val="006D7B66"/>
    <w:rsid w:val="00701F4B"/>
    <w:rsid w:val="00710533"/>
    <w:rsid w:val="007116F4"/>
    <w:rsid w:val="00714D58"/>
    <w:rsid w:val="0073388F"/>
    <w:rsid w:val="0073401C"/>
    <w:rsid w:val="0073593B"/>
    <w:rsid w:val="007362FC"/>
    <w:rsid w:val="00744CFE"/>
    <w:rsid w:val="007501DC"/>
    <w:rsid w:val="0075319F"/>
    <w:rsid w:val="0075690D"/>
    <w:rsid w:val="00760620"/>
    <w:rsid w:val="00760E72"/>
    <w:rsid w:val="00764284"/>
    <w:rsid w:val="00771DF6"/>
    <w:rsid w:val="00774CB3"/>
    <w:rsid w:val="00777747"/>
    <w:rsid w:val="00777B41"/>
    <w:rsid w:val="00777E3F"/>
    <w:rsid w:val="007824BB"/>
    <w:rsid w:val="00783D64"/>
    <w:rsid w:val="00783EAF"/>
    <w:rsid w:val="00785D76"/>
    <w:rsid w:val="00793C81"/>
    <w:rsid w:val="007B12E1"/>
    <w:rsid w:val="007B6CB6"/>
    <w:rsid w:val="007B6EFF"/>
    <w:rsid w:val="007E0D47"/>
    <w:rsid w:val="007F2B50"/>
    <w:rsid w:val="00847F4D"/>
    <w:rsid w:val="00863138"/>
    <w:rsid w:val="008648DD"/>
    <w:rsid w:val="00877415"/>
    <w:rsid w:val="00897023"/>
    <w:rsid w:val="008B0008"/>
    <w:rsid w:val="008B44DF"/>
    <w:rsid w:val="008B4E93"/>
    <w:rsid w:val="008C1E6A"/>
    <w:rsid w:val="008D05DC"/>
    <w:rsid w:val="008D1437"/>
    <w:rsid w:val="008D6D09"/>
    <w:rsid w:val="008E4D06"/>
    <w:rsid w:val="008E7141"/>
    <w:rsid w:val="008F573E"/>
    <w:rsid w:val="008F5BFD"/>
    <w:rsid w:val="00900DB3"/>
    <w:rsid w:val="0090159B"/>
    <w:rsid w:val="0090197C"/>
    <w:rsid w:val="009029F3"/>
    <w:rsid w:val="009079A2"/>
    <w:rsid w:val="00907A94"/>
    <w:rsid w:val="00910BA5"/>
    <w:rsid w:val="00920840"/>
    <w:rsid w:val="009276A0"/>
    <w:rsid w:val="00930856"/>
    <w:rsid w:val="009332FE"/>
    <w:rsid w:val="00935D51"/>
    <w:rsid w:val="009568B0"/>
    <w:rsid w:val="00957D05"/>
    <w:rsid w:val="00961FD8"/>
    <w:rsid w:val="00964B5A"/>
    <w:rsid w:val="009750C3"/>
    <w:rsid w:val="00997FB0"/>
    <w:rsid w:val="009A2242"/>
    <w:rsid w:val="009A30BD"/>
    <w:rsid w:val="009A5957"/>
    <w:rsid w:val="009B4F72"/>
    <w:rsid w:val="009B5C23"/>
    <w:rsid w:val="009C7A5F"/>
    <w:rsid w:val="009D65EE"/>
    <w:rsid w:val="009F49A9"/>
    <w:rsid w:val="009F7838"/>
    <w:rsid w:val="00A2082D"/>
    <w:rsid w:val="00A2263C"/>
    <w:rsid w:val="00A37C92"/>
    <w:rsid w:val="00A47B91"/>
    <w:rsid w:val="00A63B3A"/>
    <w:rsid w:val="00A65744"/>
    <w:rsid w:val="00A84754"/>
    <w:rsid w:val="00A91D25"/>
    <w:rsid w:val="00A94135"/>
    <w:rsid w:val="00AA2A6C"/>
    <w:rsid w:val="00AA3CFA"/>
    <w:rsid w:val="00AA63EE"/>
    <w:rsid w:val="00AA68AF"/>
    <w:rsid w:val="00AB78C5"/>
    <w:rsid w:val="00AC3A0C"/>
    <w:rsid w:val="00AD2070"/>
    <w:rsid w:val="00B037D0"/>
    <w:rsid w:val="00B05EA8"/>
    <w:rsid w:val="00B1217F"/>
    <w:rsid w:val="00B23D22"/>
    <w:rsid w:val="00B261F6"/>
    <w:rsid w:val="00B271DA"/>
    <w:rsid w:val="00B37B10"/>
    <w:rsid w:val="00B55F1C"/>
    <w:rsid w:val="00B56072"/>
    <w:rsid w:val="00B5748E"/>
    <w:rsid w:val="00B64868"/>
    <w:rsid w:val="00B71741"/>
    <w:rsid w:val="00B8751E"/>
    <w:rsid w:val="00B94866"/>
    <w:rsid w:val="00BA0F8D"/>
    <w:rsid w:val="00BA1C84"/>
    <w:rsid w:val="00BA34E4"/>
    <w:rsid w:val="00BB3B00"/>
    <w:rsid w:val="00BB67CA"/>
    <w:rsid w:val="00BC0122"/>
    <w:rsid w:val="00BD08DB"/>
    <w:rsid w:val="00BE3626"/>
    <w:rsid w:val="00BE3F0F"/>
    <w:rsid w:val="00BE7B09"/>
    <w:rsid w:val="00BF1603"/>
    <w:rsid w:val="00BF4286"/>
    <w:rsid w:val="00C1132A"/>
    <w:rsid w:val="00C11F69"/>
    <w:rsid w:val="00C27EB1"/>
    <w:rsid w:val="00C33C29"/>
    <w:rsid w:val="00C36BFA"/>
    <w:rsid w:val="00C37B70"/>
    <w:rsid w:val="00C41036"/>
    <w:rsid w:val="00C75E10"/>
    <w:rsid w:val="00C872B0"/>
    <w:rsid w:val="00C91435"/>
    <w:rsid w:val="00C951D9"/>
    <w:rsid w:val="00CA0D2C"/>
    <w:rsid w:val="00CA344A"/>
    <w:rsid w:val="00CA446F"/>
    <w:rsid w:val="00CB2BC4"/>
    <w:rsid w:val="00CC58D1"/>
    <w:rsid w:val="00CE493B"/>
    <w:rsid w:val="00CE4B08"/>
    <w:rsid w:val="00CE5468"/>
    <w:rsid w:val="00CE7609"/>
    <w:rsid w:val="00CF0B74"/>
    <w:rsid w:val="00D00D4E"/>
    <w:rsid w:val="00D07ADA"/>
    <w:rsid w:val="00D151CB"/>
    <w:rsid w:val="00D265DF"/>
    <w:rsid w:val="00D51355"/>
    <w:rsid w:val="00D608E3"/>
    <w:rsid w:val="00D666B0"/>
    <w:rsid w:val="00D668D7"/>
    <w:rsid w:val="00D84AFD"/>
    <w:rsid w:val="00D928C3"/>
    <w:rsid w:val="00D96BA6"/>
    <w:rsid w:val="00DB659C"/>
    <w:rsid w:val="00DB66F9"/>
    <w:rsid w:val="00DC4EB7"/>
    <w:rsid w:val="00DD0ABB"/>
    <w:rsid w:val="00DD5860"/>
    <w:rsid w:val="00DD71CC"/>
    <w:rsid w:val="00DF40FB"/>
    <w:rsid w:val="00E03D32"/>
    <w:rsid w:val="00E078DC"/>
    <w:rsid w:val="00E12A05"/>
    <w:rsid w:val="00E13905"/>
    <w:rsid w:val="00E204E7"/>
    <w:rsid w:val="00E35A78"/>
    <w:rsid w:val="00E44724"/>
    <w:rsid w:val="00E653A3"/>
    <w:rsid w:val="00E70BE5"/>
    <w:rsid w:val="00E718F5"/>
    <w:rsid w:val="00EB61C0"/>
    <w:rsid w:val="00EB7547"/>
    <w:rsid w:val="00EC2981"/>
    <w:rsid w:val="00ED44BB"/>
    <w:rsid w:val="00EE16ED"/>
    <w:rsid w:val="00EE2D89"/>
    <w:rsid w:val="00EE7BDF"/>
    <w:rsid w:val="00EF3CFE"/>
    <w:rsid w:val="00EF7350"/>
    <w:rsid w:val="00F0194C"/>
    <w:rsid w:val="00F02FC1"/>
    <w:rsid w:val="00F03729"/>
    <w:rsid w:val="00F10084"/>
    <w:rsid w:val="00F209AD"/>
    <w:rsid w:val="00F23E9D"/>
    <w:rsid w:val="00F26C27"/>
    <w:rsid w:val="00F27FA6"/>
    <w:rsid w:val="00F319E9"/>
    <w:rsid w:val="00F33D1D"/>
    <w:rsid w:val="00F3490E"/>
    <w:rsid w:val="00F41D00"/>
    <w:rsid w:val="00F45B7E"/>
    <w:rsid w:val="00F476C9"/>
    <w:rsid w:val="00F5046C"/>
    <w:rsid w:val="00F55ED7"/>
    <w:rsid w:val="00F6548B"/>
    <w:rsid w:val="00F73A63"/>
    <w:rsid w:val="00F75C8C"/>
    <w:rsid w:val="00F81DEE"/>
    <w:rsid w:val="00F86F78"/>
    <w:rsid w:val="00F921F2"/>
    <w:rsid w:val="00F95523"/>
    <w:rsid w:val="00FA008C"/>
    <w:rsid w:val="00FB7026"/>
    <w:rsid w:val="00FC19CF"/>
    <w:rsid w:val="00FD1653"/>
    <w:rsid w:val="00FE2D2C"/>
    <w:rsid w:val="048E9DD9"/>
    <w:rsid w:val="119B3FA5"/>
    <w:rsid w:val="26EB7166"/>
    <w:rsid w:val="51D3F588"/>
    <w:rsid w:val="5658EBC0"/>
    <w:rsid w:val="58240FE3"/>
    <w:rsid w:val="5B68D0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8EBC0"/>
  <w15:chartTrackingRefBased/>
  <w15:docId w15:val="{57131A28-D1BE-48CE-B612-CE8A934A6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F7C"/>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5242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5242A"/>
    <w:pPr>
      <w:tabs>
        <w:tab w:val="center" w:pos="4513"/>
        <w:tab w:val="right" w:pos="9026"/>
      </w:tabs>
      <w:autoSpaceDE w:val="0"/>
      <w:autoSpaceDN w:val="0"/>
      <w:adjustRightInd w:val="0"/>
      <w:spacing w:after="0" w:line="240" w:lineRule="auto"/>
      <w:jc w:val="both"/>
    </w:pPr>
    <w:rPr>
      <w:rFonts w:ascii="Times New Roman" w:eastAsiaTheme="minorEastAsia" w:hAnsi="Times New Roman"/>
      <w:sz w:val="24"/>
      <w:lang w:eastAsia="en-IN"/>
    </w:rPr>
  </w:style>
  <w:style w:type="character" w:customStyle="1" w:styleId="FooterChar">
    <w:name w:val="Footer Char"/>
    <w:basedOn w:val="DefaultParagraphFont"/>
    <w:link w:val="Footer"/>
    <w:uiPriority w:val="99"/>
    <w:rsid w:val="0055242A"/>
    <w:rPr>
      <w:rFonts w:ascii="Times New Roman" w:eastAsiaTheme="minorEastAsia" w:hAnsi="Times New Roman"/>
      <w:sz w:val="24"/>
      <w:lang w:val="en-IN" w:eastAsia="en-IN"/>
    </w:rPr>
  </w:style>
  <w:style w:type="paragraph" w:styleId="NoSpacing">
    <w:name w:val="No Spacing"/>
    <w:uiPriority w:val="1"/>
    <w:qFormat/>
    <w:rsid w:val="0055242A"/>
    <w:pPr>
      <w:spacing w:after="0" w:line="240" w:lineRule="auto"/>
    </w:pPr>
    <w:rPr>
      <w:lang w:val="en-IN"/>
    </w:rPr>
  </w:style>
  <w:style w:type="paragraph" w:styleId="Header">
    <w:name w:val="header"/>
    <w:basedOn w:val="Normal"/>
    <w:link w:val="HeaderChar"/>
    <w:uiPriority w:val="99"/>
    <w:unhideWhenUsed/>
    <w:rsid w:val="00276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63A2"/>
    <w:rPr>
      <w:lang w:val="en-IN"/>
    </w:rPr>
  </w:style>
  <w:style w:type="paragraph" w:styleId="NormalWeb">
    <w:name w:val="Normal (Web)"/>
    <w:basedOn w:val="Normal"/>
    <w:uiPriority w:val="99"/>
    <w:unhideWhenUsed/>
    <w:rsid w:val="004D2592"/>
    <w:pPr>
      <w:autoSpaceDE w:val="0"/>
      <w:autoSpaceDN w:val="0"/>
      <w:adjustRightInd w:val="0"/>
      <w:spacing w:before="100" w:beforeAutospacing="1" w:after="100" w:afterAutospacing="1" w:line="240" w:lineRule="auto"/>
      <w:jc w:val="both"/>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32773C"/>
    <w:pPr>
      <w:ind w:left="720"/>
      <w:contextualSpacing/>
    </w:pPr>
    <w:rPr>
      <w:lang w:val="en-US"/>
    </w:rPr>
  </w:style>
  <w:style w:type="character" w:styleId="Hyperlink">
    <w:name w:val="Hyperlink"/>
    <w:basedOn w:val="DefaultParagraphFont"/>
    <w:uiPriority w:val="99"/>
    <w:unhideWhenUsed/>
    <w:rsid w:val="00566484"/>
    <w:rPr>
      <w:color w:val="0563C1" w:themeColor="hyperlink"/>
      <w:u w:val="single"/>
    </w:rPr>
  </w:style>
  <w:style w:type="character" w:styleId="UnresolvedMention">
    <w:name w:val="Unresolved Mention"/>
    <w:basedOn w:val="DefaultParagraphFont"/>
    <w:uiPriority w:val="99"/>
    <w:semiHidden/>
    <w:unhideWhenUsed/>
    <w:rsid w:val="00774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221865">
      <w:bodyDiv w:val="1"/>
      <w:marLeft w:val="0"/>
      <w:marRight w:val="0"/>
      <w:marTop w:val="0"/>
      <w:marBottom w:val="0"/>
      <w:divBdr>
        <w:top w:val="none" w:sz="0" w:space="0" w:color="auto"/>
        <w:left w:val="none" w:sz="0" w:space="0" w:color="auto"/>
        <w:bottom w:val="none" w:sz="0" w:space="0" w:color="auto"/>
        <w:right w:val="none" w:sz="0" w:space="0" w:color="auto"/>
      </w:divBdr>
    </w:div>
    <w:div w:id="1385182088">
      <w:bodyDiv w:val="1"/>
      <w:marLeft w:val="0"/>
      <w:marRight w:val="0"/>
      <w:marTop w:val="0"/>
      <w:marBottom w:val="0"/>
      <w:divBdr>
        <w:top w:val="none" w:sz="0" w:space="0" w:color="auto"/>
        <w:left w:val="none" w:sz="0" w:space="0" w:color="auto"/>
        <w:bottom w:val="none" w:sz="0" w:space="0" w:color="auto"/>
        <w:right w:val="none" w:sz="0" w:space="0" w:color="auto"/>
      </w:divBdr>
    </w:div>
    <w:div w:id="2024621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0C8D24F358984099EF38290B05BCBC" ma:contentTypeVersion="12" ma:contentTypeDescription="Create a new document." ma:contentTypeScope="" ma:versionID="5912b4877a970cb5f331d0b5da9fe7c8">
  <xsd:schema xmlns:xsd="http://www.w3.org/2001/XMLSchema" xmlns:xs="http://www.w3.org/2001/XMLSchema" xmlns:p="http://schemas.microsoft.com/office/2006/metadata/properties" xmlns:ns2="4137b710-305f-43fb-88d1-26b46c44ebf1" xmlns:ns3="fa5170ee-6559-4e80-b2d5-6802704b26b4" targetNamespace="http://schemas.microsoft.com/office/2006/metadata/properties" ma:root="true" ma:fieldsID="2d0a118480c9d8da08f2752659f052d8" ns2:_="" ns3:_="">
    <xsd:import namespace="4137b710-305f-43fb-88d1-26b46c44ebf1"/>
    <xsd:import namespace="fa5170ee-6559-4e80-b2d5-6802704b26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37b710-305f-43fb-88d1-26b46c44eb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a5170ee-6559-4e80-b2d5-6802704b26b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D33C1D-7E5F-4F4C-BEDD-D26D00FA5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37b710-305f-43fb-88d1-26b46c44ebf1"/>
    <ds:schemaRef ds:uri="fa5170ee-6559-4e80-b2d5-6802704b2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204BFE-3BED-4B39-B214-0C6262892BA2}">
  <ds:schemaRefs>
    <ds:schemaRef ds:uri="http://schemas.microsoft.com/sharepoint/v3/contenttype/forms"/>
  </ds:schemaRefs>
</ds:datastoreItem>
</file>

<file path=customXml/itemProps3.xml><?xml version="1.0" encoding="utf-8"?>
<ds:datastoreItem xmlns:ds="http://schemas.openxmlformats.org/officeDocument/2006/customXml" ds:itemID="{884470C9-59CE-49F0-BC53-22D786B605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1320</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3</CharactersWithSpaces>
  <SharedDoc>false</SharedDoc>
  <HLinks>
    <vt:vector size="24" baseType="variant">
      <vt:variant>
        <vt:i4>5308488</vt:i4>
      </vt:variant>
      <vt:variant>
        <vt:i4>9</vt:i4>
      </vt:variant>
      <vt:variant>
        <vt:i4>0</vt:i4>
      </vt:variant>
      <vt:variant>
        <vt:i4>5</vt:i4>
      </vt:variant>
      <vt:variant>
        <vt:lpwstr>https://learn.wordpress.org/</vt:lpwstr>
      </vt:variant>
      <vt:variant>
        <vt:lpwstr/>
      </vt:variant>
      <vt:variant>
        <vt:i4>4456537</vt:i4>
      </vt:variant>
      <vt:variant>
        <vt:i4>6</vt:i4>
      </vt:variant>
      <vt:variant>
        <vt:i4>0</vt:i4>
      </vt:variant>
      <vt:variant>
        <vt:i4>5</vt:i4>
      </vt:variant>
      <vt:variant>
        <vt:lpwstr>https://www.tutorialspoint.com/php/index.htm</vt:lpwstr>
      </vt:variant>
      <vt:variant>
        <vt:lpwstr/>
      </vt:variant>
      <vt:variant>
        <vt:i4>5570626</vt:i4>
      </vt:variant>
      <vt:variant>
        <vt:i4>3</vt:i4>
      </vt:variant>
      <vt:variant>
        <vt:i4>0</vt:i4>
      </vt:variant>
      <vt:variant>
        <vt:i4>5</vt:i4>
      </vt:variant>
      <vt:variant>
        <vt:lpwstr>http://www.w3schools.com/</vt:lpwstr>
      </vt:variant>
      <vt:variant>
        <vt:lpwstr/>
      </vt:variant>
      <vt:variant>
        <vt:i4>3932269</vt:i4>
      </vt:variant>
      <vt:variant>
        <vt:i4>0</vt:i4>
      </vt:variant>
      <vt:variant>
        <vt:i4>0</vt:i4>
      </vt:variant>
      <vt:variant>
        <vt:i4>5</vt:i4>
      </vt:variant>
      <vt:variant>
        <vt:lpwstr>https://fest.utkrisht.te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shi Bansal</dc:creator>
  <cp:keywords/>
  <dc:description/>
  <cp:lastModifiedBy>BHAVISHI BANSAL</cp:lastModifiedBy>
  <cp:revision>3</cp:revision>
  <cp:lastPrinted>2022-12-09T14:09:00Z</cp:lastPrinted>
  <dcterms:created xsi:type="dcterms:W3CDTF">2022-12-04T18:30:00Z</dcterms:created>
  <dcterms:modified xsi:type="dcterms:W3CDTF">2022-12-0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0C8D24F358984099EF38290B05BCBC</vt:lpwstr>
  </property>
  <property fmtid="{D5CDD505-2E9C-101B-9397-08002B2CF9AE}" pid="3" name="GrammarlyDocumentId">
    <vt:lpwstr>e0d0e56adff8bb11719d7f67c1cb0f0f6c29a9de201c9117d02c5e300d3f545d</vt:lpwstr>
  </property>
</Properties>
</file>